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92C29" w14:textId="77777777" w:rsidR="00463F4A" w:rsidRPr="00A1200E" w:rsidRDefault="00463F4A" w:rsidP="00A1200E">
      <w:pPr>
        <w:tabs>
          <w:tab w:val="left" w:pos="90"/>
          <w:tab w:val="left" w:pos="180"/>
        </w:tabs>
        <w:jc w:val="both"/>
        <w:rPr>
          <w:sz w:val="18"/>
          <w:szCs w:val="18"/>
        </w:rPr>
      </w:pPr>
    </w:p>
    <w:p w14:paraId="57332B50" w14:textId="77777777" w:rsidR="00463F4A" w:rsidRDefault="00463F4A" w:rsidP="00FB1581">
      <w:pPr>
        <w:pStyle w:val="ListParagraph"/>
        <w:tabs>
          <w:tab w:val="left" w:pos="90"/>
          <w:tab w:val="left" w:pos="180"/>
        </w:tabs>
        <w:jc w:val="both"/>
        <w:rPr>
          <w:sz w:val="18"/>
          <w:szCs w:val="18"/>
        </w:rPr>
      </w:pPr>
    </w:p>
    <w:p w14:paraId="54E0E2D5" w14:textId="4E9FCE69" w:rsidR="00DD6DB3" w:rsidRPr="00FB1581" w:rsidRDefault="002A3EA5" w:rsidP="00FB1581">
      <w:pPr>
        <w:pStyle w:val="ListParagraph"/>
        <w:tabs>
          <w:tab w:val="left" w:pos="90"/>
          <w:tab w:val="left" w:pos="180"/>
        </w:tabs>
        <w:jc w:val="both"/>
        <w:rPr>
          <w:sz w:val="18"/>
          <w:szCs w:val="18"/>
        </w:rPr>
      </w:pPr>
      <w:r w:rsidRPr="00FB1581">
        <w:rPr>
          <w:sz w:val="18"/>
          <w:szCs w:val="18"/>
        </w:rPr>
        <w:t xml:space="preserve">The regular meeting of the Eldred Township Board of Supervisors was called to order </w:t>
      </w:r>
      <w:r w:rsidR="00136478">
        <w:rPr>
          <w:sz w:val="18"/>
          <w:szCs w:val="18"/>
        </w:rPr>
        <w:t>Wedne</w:t>
      </w:r>
      <w:r w:rsidR="007937FA" w:rsidRPr="00FB1581">
        <w:rPr>
          <w:sz w:val="18"/>
          <w:szCs w:val="18"/>
        </w:rPr>
        <w:t>s</w:t>
      </w:r>
      <w:r w:rsidRPr="00FB1581">
        <w:rPr>
          <w:sz w:val="18"/>
          <w:szCs w:val="18"/>
        </w:rPr>
        <w:t xml:space="preserve">day, </w:t>
      </w:r>
      <w:r w:rsidR="00136478">
        <w:rPr>
          <w:sz w:val="18"/>
          <w:szCs w:val="18"/>
        </w:rPr>
        <w:t>Dec</w:t>
      </w:r>
      <w:r w:rsidR="00FF48F9">
        <w:rPr>
          <w:sz w:val="18"/>
          <w:szCs w:val="18"/>
        </w:rPr>
        <w:t>em</w:t>
      </w:r>
      <w:r w:rsidR="006C2F4D">
        <w:rPr>
          <w:sz w:val="18"/>
          <w:szCs w:val="18"/>
        </w:rPr>
        <w:t xml:space="preserve">ber </w:t>
      </w:r>
      <w:r w:rsidR="00C2274A">
        <w:rPr>
          <w:sz w:val="18"/>
          <w:szCs w:val="18"/>
        </w:rPr>
        <w:t>7</w:t>
      </w:r>
      <w:r w:rsidRPr="00FB1581">
        <w:rPr>
          <w:sz w:val="18"/>
          <w:szCs w:val="18"/>
        </w:rPr>
        <w:t xml:space="preserve">, 2022 </w:t>
      </w:r>
      <w:r w:rsidR="0021411B" w:rsidRPr="00FB1581">
        <w:rPr>
          <w:sz w:val="18"/>
          <w:szCs w:val="18"/>
        </w:rPr>
        <w:t>at</w:t>
      </w:r>
      <w:r w:rsidR="009D5661" w:rsidRPr="00FB1581">
        <w:rPr>
          <w:sz w:val="18"/>
          <w:szCs w:val="18"/>
        </w:rPr>
        <w:t xml:space="preserve"> </w:t>
      </w:r>
      <w:r w:rsidR="003F1854" w:rsidRPr="00FB1581">
        <w:rPr>
          <w:sz w:val="18"/>
          <w:szCs w:val="18"/>
        </w:rPr>
        <w:t>7</w:t>
      </w:r>
      <w:r w:rsidR="00476B5D" w:rsidRPr="00FB1581">
        <w:rPr>
          <w:sz w:val="18"/>
          <w:szCs w:val="18"/>
        </w:rPr>
        <w:t>:</w:t>
      </w:r>
      <w:r w:rsidR="009F65D4" w:rsidRPr="00FB1581">
        <w:rPr>
          <w:sz w:val="18"/>
          <w:szCs w:val="18"/>
        </w:rPr>
        <w:t>0</w:t>
      </w:r>
      <w:r w:rsidR="00136478">
        <w:rPr>
          <w:sz w:val="18"/>
          <w:szCs w:val="18"/>
        </w:rPr>
        <w:t>5</w:t>
      </w:r>
      <w:r w:rsidR="00CC777A" w:rsidRPr="00FB1581">
        <w:rPr>
          <w:sz w:val="18"/>
          <w:szCs w:val="18"/>
        </w:rPr>
        <w:t xml:space="preserve"> PM</w:t>
      </w:r>
      <w:r w:rsidR="00E63324" w:rsidRPr="00FB1581">
        <w:rPr>
          <w:sz w:val="18"/>
          <w:szCs w:val="18"/>
        </w:rPr>
        <w:t xml:space="preserve"> by </w:t>
      </w:r>
      <w:r w:rsidR="00A06279" w:rsidRPr="00FB1581">
        <w:rPr>
          <w:sz w:val="18"/>
          <w:szCs w:val="18"/>
        </w:rPr>
        <w:t>Chairman Cody Hoover.</w:t>
      </w:r>
      <w:r w:rsidR="00476B5D" w:rsidRPr="00FB1581">
        <w:rPr>
          <w:sz w:val="18"/>
          <w:szCs w:val="18"/>
        </w:rPr>
        <w:t xml:space="preserve"> </w:t>
      </w:r>
      <w:r w:rsidR="00036C00" w:rsidRPr="00FB1581">
        <w:rPr>
          <w:sz w:val="18"/>
          <w:szCs w:val="18"/>
        </w:rPr>
        <w:t xml:space="preserve"> </w:t>
      </w:r>
      <w:r w:rsidR="0023348B" w:rsidRPr="00FB1581">
        <w:rPr>
          <w:sz w:val="18"/>
          <w:szCs w:val="18"/>
        </w:rPr>
        <w:t>P</w:t>
      </w:r>
      <w:r w:rsidR="00476B5D" w:rsidRPr="00FB1581">
        <w:rPr>
          <w:sz w:val="18"/>
          <w:szCs w:val="18"/>
        </w:rPr>
        <w:t>resent:</w:t>
      </w:r>
      <w:r w:rsidR="00FD07D4" w:rsidRPr="00FB1581">
        <w:rPr>
          <w:sz w:val="18"/>
          <w:szCs w:val="18"/>
        </w:rPr>
        <w:t xml:space="preserve"> </w:t>
      </w:r>
      <w:r w:rsidR="0023348B" w:rsidRPr="00FB1581">
        <w:rPr>
          <w:sz w:val="18"/>
          <w:szCs w:val="18"/>
        </w:rPr>
        <w:t>Supervisor</w:t>
      </w:r>
      <w:r w:rsidR="00CC777A" w:rsidRPr="00FB1581">
        <w:rPr>
          <w:sz w:val="18"/>
          <w:szCs w:val="18"/>
        </w:rPr>
        <w:t xml:space="preserve">s </w:t>
      </w:r>
      <w:r w:rsidR="00FF48F9">
        <w:rPr>
          <w:sz w:val="18"/>
          <w:szCs w:val="18"/>
        </w:rPr>
        <w:t>John Harvey</w:t>
      </w:r>
      <w:r w:rsidR="00136478">
        <w:rPr>
          <w:sz w:val="18"/>
          <w:szCs w:val="18"/>
        </w:rPr>
        <w:t xml:space="preserve"> and Mark Ranck,</w:t>
      </w:r>
      <w:r w:rsidR="00C2274A">
        <w:rPr>
          <w:sz w:val="18"/>
          <w:szCs w:val="18"/>
        </w:rPr>
        <w:t xml:space="preserve"> </w:t>
      </w:r>
      <w:r w:rsidR="00B1374F" w:rsidRPr="00FB1581">
        <w:rPr>
          <w:sz w:val="18"/>
          <w:szCs w:val="18"/>
        </w:rPr>
        <w:t>Secretary/</w:t>
      </w:r>
      <w:r w:rsidR="00E90899" w:rsidRPr="00FB1581">
        <w:rPr>
          <w:sz w:val="18"/>
          <w:szCs w:val="18"/>
        </w:rPr>
        <w:t>T</w:t>
      </w:r>
      <w:r w:rsidR="00895314" w:rsidRPr="00FB1581">
        <w:rPr>
          <w:sz w:val="18"/>
          <w:szCs w:val="18"/>
        </w:rPr>
        <w:t>reasurer</w:t>
      </w:r>
      <w:r w:rsidR="004B46C0" w:rsidRPr="00FB1581">
        <w:rPr>
          <w:sz w:val="18"/>
          <w:szCs w:val="18"/>
        </w:rPr>
        <w:t xml:space="preserve"> </w:t>
      </w:r>
      <w:r w:rsidR="00CC777A" w:rsidRPr="00FB1581">
        <w:rPr>
          <w:sz w:val="18"/>
          <w:szCs w:val="18"/>
        </w:rPr>
        <w:t>Amy See</w:t>
      </w:r>
      <w:r w:rsidR="00136478">
        <w:rPr>
          <w:sz w:val="18"/>
          <w:szCs w:val="18"/>
        </w:rPr>
        <w:t xml:space="preserve"> and Dance Drier, Solicitor</w:t>
      </w:r>
      <w:r w:rsidR="00086870">
        <w:rPr>
          <w:sz w:val="18"/>
          <w:szCs w:val="18"/>
        </w:rPr>
        <w:t>.</w:t>
      </w:r>
      <w:r w:rsidR="006D7A97" w:rsidRPr="00FB1581">
        <w:rPr>
          <w:sz w:val="18"/>
          <w:szCs w:val="18"/>
        </w:rPr>
        <w:t xml:space="preserve"> </w:t>
      </w:r>
      <w:r w:rsidR="00E90899" w:rsidRPr="00FB1581">
        <w:rPr>
          <w:sz w:val="18"/>
          <w:szCs w:val="18"/>
        </w:rPr>
        <w:t xml:space="preserve"> </w:t>
      </w:r>
      <w:r w:rsidR="00163A58" w:rsidRPr="00FB1581">
        <w:rPr>
          <w:sz w:val="18"/>
          <w:szCs w:val="18"/>
        </w:rPr>
        <w:t>T</w:t>
      </w:r>
      <w:r w:rsidR="00F72F5E" w:rsidRPr="00FB1581">
        <w:rPr>
          <w:sz w:val="18"/>
          <w:szCs w:val="18"/>
        </w:rPr>
        <w:t xml:space="preserve">he </w:t>
      </w:r>
      <w:r w:rsidR="00C2274A">
        <w:rPr>
          <w:sz w:val="18"/>
          <w:szCs w:val="18"/>
        </w:rPr>
        <w:t xml:space="preserve">November </w:t>
      </w:r>
      <w:r w:rsidR="00136478">
        <w:rPr>
          <w:sz w:val="18"/>
          <w:szCs w:val="18"/>
        </w:rPr>
        <w:t>17</w:t>
      </w:r>
      <w:r w:rsidR="00DD6DB3" w:rsidRPr="00FB1581">
        <w:rPr>
          <w:sz w:val="18"/>
          <w:szCs w:val="18"/>
        </w:rPr>
        <w:t>,</w:t>
      </w:r>
      <w:r w:rsidR="00530B05" w:rsidRPr="00FB1581">
        <w:rPr>
          <w:sz w:val="18"/>
          <w:szCs w:val="18"/>
        </w:rPr>
        <w:t xml:space="preserve"> 2022</w:t>
      </w:r>
      <w:r w:rsidR="00B04E5E" w:rsidRPr="00FB1581">
        <w:rPr>
          <w:sz w:val="18"/>
          <w:szCs w:val="18"/>
        </w:rPr>
        <w:t xml:space="preserve"> meeting minutes </w:t>
      </w:r>
      <w:r w:rsidR="00E63324" w:rsidRPr="00FB1581">
        <w:rPr>
          <w:sz w:val="18"/>
          <w:szCs w:val="18"/>
        </w:rPr>
        <w:t xml:space="preserve">were </w:t>
      </w:r>
      <w:r w:rsidR="00446D2B" w:rsidRPr="00FB1581">
        <w:rPr>
          <w:sz w:val="18"/>
          <w:szCs w:val="18"/>
        </w:rPr>
        <w:t>approved</w:t>
      </w:r>
      <w:r w:rsidR="009E7754" w:rsidRPr="00FB1581">
        <w:rPr>
          <w:sz w:val="18"/>
          <w:szCs w:val="18"/>
        </w:rPr>
        <w:t xml:space="preserve"> </w:t>
      </w:r>
      <w:r w:rsidR="00DD6DB3" w:rsidRPr="00FB1581">
        <w:rPr>
          <w:sz w:val="18"/>
          <w:szCs w:val="18"/>
        </w:rPr>
        <w:t xml:space="preserve">following </w:t>
      </w:r>
      <w:r w:rsidR="004A2180" w:rsidRPr="00FB1581">
        <w:rPr>
          <w:sz w:val="18"/>
          <w:szCs w:val="18"/>
        </w:rPr>
        <w:t xml:space="preserve">the motion of </w:t>
      </w:r>
      <w:r w:rsidR="00C2274A">
        <w:rPr>
          <w:sz w:val="18"/>
          <w:szCs w:val="18"/>
        </w:rPr>
        <w:t>John Harvey</w:t>
      </w:r>
      <w:r w:rsidR="0021411B" w:rsidRPr="00FB1581">
        <w:rPr>
          <w:sz w:val="18"/>
          <w:szCs w:val="18"/>
        </w:rPr>
        <w:t xml:space="preserve"> </w:t>
      </w:r>
      <w:r w:rsidR="004A2180" w:rsidRPr="00FB1581">
        <w:rPr>
          <w:sz w:val="18"/>
          <w:szCs w:val="18"/>
        </w:rPr>
        <w:t xml:space="preserve">and </w:t>
      </w:r>
      <w:r w:rsidR="005A3C1D" w:rsidRPr="00FB1581">
        <w:rPr>
          <w:sz w:val="18"/>
          <w:szCs w:val="18"/>
        </w:rPr>
        <w:t>second from</w:t>
      </w:r>
      <w:r w:rsidR="006132F9" w:rsidRPr="00FB1581">
        <w:rPr>
          <w:sz w:val="18"/>
          <w:szCs w:val="18"/>
        </w:rPr>
        <w:t xml:space="preserve"> </w:t>
      </w:r>
      <w:r w:rsidR="00136478">
        <w:rPr>
          <w:sz w:val="18"/>
          <w:szCs w:val="18"/>
        </w:rPr>
        <w:t>Mark Ranck</w:t>
      </w:r>
      <w:r w:rsidR="0021411B" w:rsidRPr="00FB1581">
        <w:rPr>
          <w:sz w:val="18"/>
          <w:szCs w:val="18"/>
        </w:rPr>
        <w:t xml:space="preserve">, </w:t>
      </w:r>
      <w:r w:rsidR="004A2180" w:rsidRPr="00FB1581">
        <w:rPr>
          <w:sz w:val="18"/>
          <w:szCs w:val="18"/>
        </w:rPr>
        <w:t>unanimous.</w:t>
      </w:r>
      <w:r w:rsidR="00895314" w:rsidRPr="00FB1581">
        <w:rPr>
          <w:sz w:val="18"/>
          <w:szCs w:val="18"/>
        </w:rPr>
        <w:t xml:space="preserve"> </w:t>
      </w:r>
      <w:r w:rsidR="00DD6DB3" w:rsidRPr="00FB1581">
        <w:rPr>
          <w:sz w:val="18"/>
          <w:szCs w:val="18"/>
        </w:rPr>
        <w:t xml:space="preserve">The </w:t>
      </w:r>
      <w:r w:rsidR="00136478">
        <w:rPr>
          <w:sz w:val="18"/>
          <w:szCs w:val="18"/>
        </w:rPr>
        <w:t>Dec</w:t>
      </w:r>
      <w:r w:rsidR="00FF48F9">
        <w:rPr>
          <w:sz w:val="18"/>
          <w:szCs w:val="18"/>
        </w:rPr>
        <w:t xml:space="preserve">ember </w:t>
      </w:r>
      <w:r w:rsidR="00C2274A">
        <w:rPr>
          <w:sz w:val="18"/>
          <w:szCs w:val="18"/>
        </w:rPr>
        <w:t>7</w:t>
      </w:r>
      <w:r w:rsidR="006D7A97" w:rsidRPr="00FB1581">
        <w:rPr>
          <w:sz w:val="18"/>
          <w:szCs w:val="18"/>
        </w:rPr>
        <w:t xml:space="preserve">, 2022 </w:t>
      </w:r>
      <w:r w:rsidR="00B1374F" w:rsidRPr="00FB1581">
        <w:rPr>
          <w:sz w:val="18"/>
          <w:szCs w:val="18"/>
        </w:rPr>
        <w:t>Accounts Payable</w:t>
      </w:r>
      <w:r w:rsidR="00DD6DB3" w:rsidRPr="00FB1581">
        <w:rPr>
          <w:sz w:val="18"/>
          <w:szCs w:val="18"/>
        </w:rPr>
        <w:t xml:space="preserve"> was approved </w:t>
      </w:r>
      <w:r w:rsidR="00CA7EC0" w:rsidRPr="00FB1581">
        <w:rPr>
          <w:sz w:val="18"/>
          <w:szCs w:val="18"/>
        </w:rPr>
        <w:t>following the motion from</w:t>
      </w:r>
      <w:r w:rsidR="0021411B" w:rsidRPr="00FB1581">
        <w:rPr>
          <w:sz w:val="18"/>
          <w:szCs w:val="18"/>
        </w:rPr>
        <w:t xml:space="preserve"> </w:t>
      </w:r>
      <w:r w:rsidR="00C2274A">
        <w:rPr>
          <w:sz w:val="18"/>
          <w:szCs w:val="18"/>
        </w:rPr>
        <w:t>John Harvey</w:t>
      </w:r>
      <w:r w:rsidR="00CC777A" w:rsidRPr="00FB1581">
        <w:rPr>
          <w:sz w:val="18"/>
          <w:szCs w:val="18"/>
        </w:rPr>
        <w:t xml:space="preserve"> and second from </w:t>
      </w:r>
      <w:r w:rsidR="00136478">
        <w:rPr>
          <w:sz w:val="18"/>
          <w:szCs w:val="18"/>
        </w:rPr>
        <w:t>Mark Ranck</w:t>
      </w:r>
      <w:r w:rsidR="0042406F" w:rsidRPr="00FB1581">
        <w:rPr>
          <w:sz w:val="18"/>
          <w:szCs w:val="18"/>
        </w:rPr>
        <w:t>,</w:t>
      </w:r>
      <w:r w:rsidR="00CA7EC0" w:rsidRPr="00FB1581">
        <w:rPr>
          <w:sz w:val="18"/>
          <w:szCs w:val="18"/>
        </w:rPr>
        <w:t xml:space="preserve"> </w:t>
      </w:r>
      <w:bookmarkStart w:id="0" w:name="_Hlk94786116"/>
      <w:r w:rsidR="0042406F" w:rsidRPr="00FB1581">
        <w:rPr>
          <w:sz w:val="18"/>
          <w:szCs w:val="18"/>
        </w:rPr>
        <w:t>u</w:t>
      </w:r>
      <w:r w:rsidR="00CA7EC0" w:rsidRPr="00FB1581">
        <w:rPr>
          <w:sz w:val="18"/>
          <w:szCs w:val="18"/>
        </w:rPr>
        <w:t>nanimous</w:t>
      </w:r>
      <w:bookmarkEnd w:id="0"/>
      <w:r w:rsidRPr="00FB1581">
        <w:rPr>
          <w:sz w:val="18"/>
          <w:szCs w:val="18"/>
        </w:rPr>
        <w:t>.</w:t>
      </w:r>
    </w:p>
    <w:p w14:paraId="571CA436" w14:textId="648F88D1" w:rsidR="00FB1581" w:rsidRPr="00FB1581" w:rsidRDefault="00051DD3" w:rsidP="00FB1581">
      <w:pPr>
        <w:pStyle w:val="ListParagraph"/>
        <w:shd w:val="clear" w:color="auto" w:fill="FFFFFF"/>
        <w:rPr>
          <w:sz w:val="18"/>
          <w:szCs w:val="18"/>
        </w:rPr>
      </w:pPr>
      <w:r w:rsidRPr="00FB1581">
        <w:rPr>
          <w:b/>
          <w:bCs/>
          <w:sz w:val="18"/>
          <w:szCs w:val="18"/>
          <w:u w:val="single"/>
        </w:rPr>
        <w:t>Treasurer’s Report</w:t>
      </w:r>
      <w:r w:rsidR="00DB0B73" w:rsidRPr="00FB1581">
        <w:rPr>
          <w:sz w:val="18"/>
          <w:szCs w:val="18"/>
        </w:rPr>
        <w:t xml:space="preserve">- </w:t>
      </w:r>
      <w:r w:rsidR="00136478">
        <w:rPr>
          <w:sz w:val="18"/>
          <w:szCs w:val="18"/>
        </w:rPr>
        <w:t>Mark Ranck made a motion to allow the Treasurer to pay the highway bills from the General Fund, with a second from John Harvey, unanimous.</w:t>
      </w:r>
    </w:p>
    <w:p w14:paraId="581578EE" w14:textId="042364E8" w:rsidR="009F65D4" w:rsidRPr="00FB1581" w:rsidRDefault="009F65D4" w:rsidP="00FB1581">
      <w:pPr>
        <w:pStyle w:val="ListParagraph"/>
        <w:shd w:val="clear" w:color="auto" w:fill="FFFFFF"/>
        <w:rPr>
          <w:sz w:val="18"/>
          <w:szCs w:val="18"/>
        </w:rPr>
      </w:pPr>
      <w:r w:rsidRPr="00FB1581">
        <w:rPr>
          <w:b/>
          <w:bCs/>
          <w:sz w:val="18"/>
          <w:szCs w:val="18"/>
          <w:u w:val="single"/>
        </w:rPr>
        <w:t>Correspondence</w:t>
      </w:r>
      <w:r w:rsidR="00FF48F9">
        <w:rPr>
          <w:sz w:val="18"/>
          <w:szCs w:val="18"/>
        </w:rPr>
        <w:t>-</w:t>
      </w:r>
      <w:r w:rsidR="00136478">
        <w:rPr>
          <w:sz w:val="18"/>
          <w:szCs w:val="18"/>
        </w:rPr>
        <w:t xml:space="preserve">Loyalsock Township Supervisor Paul Nyman talked with Cody Hoover about not participating in the </w:t>
      </w:r>
      <w:proofErr w:type="spellStart"/>
      <w:r w:rsidR="00136478">
        <w:rPr>
          <w:sz w:val="18"/>
          <w:szCs w:val="18"/>
        </w:rPr>
        <w:t>Loudenslager</w:t>
      </w:r>
      <w:proofErr w:type="spellEnd"/>
      <w:r w:rsidR="00136478">
        <w:rPr>
          <w:sz w:val="18"/>
          <w:szCs w:val="18"/>
        </w:rPr>
        <w:t xml:space="preserve"> Road Project.  Amy should set up a meeting with the entire Board of Loyalsock Supervisors regarding the road project to confirm.</w:t>
      </w:r>
    </w:p>
    <w:p w14:paraId="1B1AA768" w14:textId="77777777" w:rsidR="00FB1581" w:rsidRPr="00FB1581" w:rsidRDefault="00CB6260" w:rsidP="00FB1581">
      <w:pPr>
        <w:pStyle w:val="ListParagraph"/>
        <w:shd w:val="clear" w:color="auto" w:fill="FFFFFF"/>
        <w:rPr>
          <w:sz w:val="18"/>
          <w:szCs w:val="18"/>
          <w:u w:val="single"/>
        </w:rPr>
      </w:pPr>
      <w:r w:rsidRPr="00FB1581">
        <w:rPr>
          <w:b/>
          <w:bCs/>
          <w:sz w:val="18"/>
          <w:szCs w:val="18"/>
          <w:u w:val="single"/>
        </w:rPr>
        <w:t>Old Business</w:t>
      </w:r>
      <w:r w:rsidRPr="00FB1581">
        <w:rPr>
          <w:sz w:val="18"/>
          <w:szCs w:val="18"/>
          <w:u w:val="single"/>
        </w:rPr>
        <w:t xml:space="preserve">: </w:t>
      </w:r>
    </w:p>
    <w:p w14:paraId="5ED24943" w14:textId="582AF7E4" w:rsidR="005668F1" w:rsidRPr="00FB1581" w:rsidRDefault="00371E4B" w:rsidP="00FB1581">
      <w:pPr>
        <w:pStyle w:val="ListParagraph"/>
        <w:numPr>
          <w:ilvl w:val="0"/>
          <w:numId w:val="48"/>
        </w:numPr>
        <w:shd w:val="clear" w:color="auto" w:fill="FFFFFF"/>
        <w:rPr>
          <w:sz w:val="18"/>
          <w:szCs w:val="18"/>
        </w:rPr>
      </w:pPr>
      <w:r w:rsidRPr="00FB1581">
        <w:rPr>
          <w:sz w:val="18"/>
          <w:szCs w:val="18"/>
        </w:rPr>
        <w:t>Township equipment</w:t>
      </w:r>
      <w:r w:rsidR="006642EA">
        <w:rPr>
          <w:b/>
          <w:bCs/>
          <w:sz w:val="18"/>
          <w:szCs w:val="18"/>
        </w:rPr>
        <w:t>—</w:t>
      </w:r>
      <w:r w:rsidR="00136478">
        <w:rPr>
          <w:sz w:val="18"/>
          <w:szCs w:val="18"/>
        </w:rPr>
        <w:t>F-550 is repaired.  All equipment is good.</w:t>
      </w:r>
    </w:p>
    <w:p w14:paraId="68D58B1F" w14:textId="5EF5F850" w:rsidR="00FB0EBA" w:rsidRPr="00FB1581" w:rsidRDefault="00862E6E" w:rsidP="00FB1581">
      <w:pPr>
        <w:pStyle w:val="ListParagraph"/>
        <w:numPr>
          <w:ilvl w:val="0"/>
          <w:numId w:val="48"/>
        </w:numPr>
        <w:tabs>
          <w:tab w:val="left" w:pos="180"/>
          <w:tab w:val="left" w:pos="270"/>
        </w:tabs>
        <w:spacing w:after="120"/>
        <w:jc w:val="both"/>
        <w:rPr>
          <w:sz w:val="18"/>
          <w:szCs w:val="18"/>
        </w:rPr>
      </w:pPr>
      <w:r w:rsidRPr="00FB1581">
        <w:rPr>
          <w:sz w:val="18"/>
          <w:szCs w:val="18"/>
        </w:rPr>
        <w:t xml:space="preserve">Ridge Top Road Project- </w:t>
      </w:r>
      <w:r w:rsidR="00C70283" w:rsidRPr="00FB1581">
        <w:rPr>
          <w:sz w:val="18"/>
          <w:szCs w:val="18"/>
        </w:rPr>
        <w:t>-</w:t>
      </w:r>
      <w:r w:rsidR="00086870">
        <w:rPr>
          <w:sz w:val="18"/>
          <w:szCs w:val="18"/>
        </w:rPr>
        <w:t xml:space="preserve"> </w:t>
      </w:r>
      <w:r w:rsidR="00136478">
        <w:rPr>
          <w:sz w:val="18"/>
          <w:szCs w:val="18"/>
        </w:rPr>
        <w:t>Dance Drier is working on easements.</w:t>
      </w:r>
    </w:p>
    <w:p w14:paraId="389D9DBA" w14:textId="0DB5D35B" w:rsidR="004B16E8" w:rsidRPr="00FB1581" w:rsidRDefault="00C70283" w:rsidP="00FB1581">
      <w:pPr>
        <w:pStyle w:val="ListParagraph"/>
        <w:numPr>
          <w:ilvl w:val="0"/>
          <w:numId w:val="48"/>
        </w:numPr>
        <w:tabs>
          <w:tab w:val="left" w:pos="180"/>
          <w:tab w:val="left" w:pos="270"/>
        </w:tabs>
        <w:spacing w:after="120"/>
        <w:jc w:val="both"/>
        <w:rPr>
          <w:sz w:val="18"/>
          <w:szCs w:val="18"/>
        </w:rPr>
      </w:pPr>
      <w:proofErr w:type="spellStart"/>
      <w:r w:rsidRPr="00FB1581">
        <w:rPr>
          <w:sz w:val="18"/>
          <w:szCs w:val="18"/>
        </w:rPr>
        <w:t>Loudenslager</w:t>
      </w:r>
      <w:proofErr w:type="spellEnd"/>
      <w:r w:rsidRPr="00FB1581">
        <w:rPr>
          <w:sz w:val="18"/>
          <w:szCs w:val="18"/>
        </w:rPr>
        <w:t xml:space="preserve"> Road Project</w:t>
      </w:r>
      <w:r w:rsidR="007430B3">
        <w:rPr>
          <w:sz w:val="18"/>
          <w:szCs w:val="18"/>
        </w:rPr>
        <w:t>—</w:t>
      </w:r>
      <w:r w:rsidR="006642EA">
        <w:rPr>
          <w:sz w:val="18"/>
          <w:szCs w:val="18"/>
        </w:rPr>
        <w:t xml:space="preserve">Dance Drier </w:t>
      </w:r>
      <w:r w:rsidR="00136478">
        <w:rPr>
          <w:sz w:val="18"/>
          <w:szCs w:val="18"/>
        </w:rPr>
        <w:t xml:space="preserve">is </w:t>
      </w:r>
      <w:r w:rsidR="006642EA">
        <w:rPr>
          <w:sz w:val="18"/>
          <w:szCs w:val="18"/>
        </w:rPr>
        <w:t xml:space="preserve">working on easements. </w:t>
      </w:r>
    </w:p>
    <w:p w14:paraId="32F31B25" w14:textId="45ABB25E" w:rsidR="00C70283" w:rsidRPr="00FB1581" w:rsidRDefault="00FB1581" w:rsidP="00FB1581">
      <w:pPr>
        <w:pStyle w:val="ListParagraph"/>
        <w:numPr>
          <w:ilvl w:val="0"/>
          <w:numId w:val="48"/>
        </w:numPr>
        <w:tabs>
          <w:tab w:val="left" w:pos="90"/>
          <w:tab w:val="left" w:pos="540"/>
        </w:tabs>
        <w:jc w:val="both"/>
        <w:rPr>
          <w:sz w:val="18"/>
          <w:szCs w:val="18"/>
        </w:rPr>
      </w:pPr>
      <w:r>
        <w:rPr>
          <w:sz w:val="18"/>
          <w:szCs w:val="18"/>
        </w:rPr>
        <w:t xml:space="preserve">    </w:t>
      </w:r>
      <w:r w:rsidR="00C70283" w:rsidRPr="00FB1581">
        <w:rPr>
          <w:sz w:val="18"/>
          <w:szCs w:val="18"/>
        </w:rPr>
        <w:t>Wyant Stormwater—</w:t>
      </w:r>
      <w:r w:rsidR="00136478">
        <w:rPr>
          <w:sz w:val="18"/>
          <w:szCs w:val="18"/>
        </w:rPr>
        <w:t xml:space="preserve">The Board of Supervisors received a letter from Mr. Wyant in response.  </w:t>
      </w:r>
      <w:r w:rsidR="00980987">
        <w:rPr>
          <w:sz w:val="18"/>
          <w:szCs w:val="18"/>
        </w:rPr>
        <w:t xml:space="preserve">Amy should forward the letter to Randy Webster, Engineer. </w:t>
      </w:r>
      <w:r w:rsidR="00136478">
        <w:rPr>
          <w:sz w:val="18"/>
          <w:szCs w:val="18"/>
        </w:rPr>
        <w:t xml:space="preserve">Dance Drier will talk to Randy Webster about </w:t>
      </w:r>
      <w:r w:rsidR="00980987">
        <w:rPr>
          <w:sz w:val="18"/>
          <w:szCs w:val="18"/>
        </w:rPr>
        <w:t xml:space="preserve">his professional opinion of what can be done, </w:t>
      </w:r>
      <w:r w:rsidR="00136478">
        <w:rPr>
          <w:sz w:val="18"/>
          <w:szCs w:val="18"/>
        </w:rPr>
        <w:t xml:space="preserve">writing </w:t>
      </w:r>
      <w:r w:rsidR="00980987">
        <w:rPr>
          <w:sz w:val="18"/>
          <w:szCs w:val="18"/>
        </w:rPr>
        <w:t xml:space="preserve">a </w:t>
      </w:r>
      <w:r w:rsidR="00136478">
        <w:rPr>
          <w:sz w:val="18"/>
          <w:szCs w:val="18"/>
        </w:rPr>
        <w:t xml:space="preserve">proposal on how to fix </w:t>
      </w:r>
      <w:r w:rsidR="00980987">
        <w:rPr>
          <w:sz w:val="18"/>
          <w:szCs w:val="18"/>
        </w:rPr>
        <w:t>the disturbance, and include a breakdown of the violations. Also, ask Randy to write something up directing codes on how and what to enforce, as the board is looking to move forward with a NOV.</w:t>
      </w:r>
    </w:p>
    <w:p w14:paraId="3C55FC67" w14:textId="113BC3EA" w:rsidR="006C2F4D" w:rsidRDefault="00FB1581" w:rsidP="006C2F4D">
      <w:pPr>
        <w:pStyle w:val="ListParagraph"/>
        <w:numPr>
          <w:ilvl w:val="0"/>
          <w:numId w:val="48"/>
        </w:numPr>
        <w:tabs>
          <w:tab w:val="left" w:pos="90"/>
          <w:tab w:val="left" w:pos="540"/>
        </w:tabs>
        <w:jc w:val="both"/>
        <w:rPr>
          <w:sz w:val="18"/>
          <w:szCs w:val="18"/>
        </w:rPr>
      </w:pPr>
      <w:r>
        <w:rPr>
          <w:sz w:val="18"/>
          <w:szCs w:val="18"/>
        </w:rPr>
        <w:t xml:space="preserve">    </w:t>
      </w:r>
      <w:r w:rsidR="00C70283" w:rsidRPr="00FB1581">
        <w:rPr>
          <w:sz w:val="18"/>
          <w:szCs w:val="18"/>
        </w:rPr>
        <w:t>Multi-Modal Gran</w:t>
      </w:r>
      <w:r w:rsidR="006C2F4D">
        <w:rPr>
          <w:sz w:val="18"/>
          <w:szCs w:val="18"/>
        </w:rPr>
        <w:t>t #1—</w:t>
      </w:r>
      <w:r w:rsidR="00980987">
        <w:rPr>
          <w:sz w:val="18"/>
          <w:szCs w:val="18"/>
        </w:rPr>
        <w:t>Should be going out for bid.</w:t>
      </w:r>
    </w:p>
    <w:p w14:paraId="340ED79C" w14:textId="468382AD" w:rsidR="006C2F4D" w:rsidRPr="006C2F4D" w:rsidRDefault="006C2F4D" w:rsidP="006C2F4D">
      <w:pPr>
        <w:pStyle w:val="ListParagraph"/>
        <w:numPr>
          <w:ilvl w:val="0"/>
          <w:numId w:val="48"/>
        </w:numPr>
        <w:tabs>
          <w:tab w:val="left" w:pos="90"/>
          <w:tab w:val="left" w:pos="540"/>
        </w:tabs>
        <w:jc w:val="both"/>
        <w:rPr>
          <w:sz w:val="18"/>
          <w:szCs w:val="18"/>
        </w:rPr>
      </w:pPr>
      <w:r>
        <w:rPr>
          <w:sz w:val="18"/>
          <w:szCs w:val="18"/>
        </w:rPr>
        <w:t xml:space="preserve">    Multi-Modal Grant #2—</w:t>
      </w:r>
      <w:r w:rsidR="00980987">
        <w:rPr>
          <w:sz w:val="18"/>
          <w:szCs w:val="18"/>
        </w:rPr>
        <w:t>Dance Drier is working on easements and right-of-way agreements.</w:t>
      </w:r>
    </w:p>
    <w:p w14:paraId="2296C1FE" w14:textId="2D626653" w:rsidR="00287096" w:rsidRPr="00C2274A" w:rsidRDefault="00FB1581" w:rsidP="00C2274A">
      <w:pPr>
        <w:pStyle w:val="ListParagraph"/>
        <w:numPr>
          <w:ilvl w:val="0"/>
          <w:numId w:val="48"/>
        </w:numPr>
        <w:tabs>
          <w:tab w:val="left" w:pos="90"/>
          <w:tab w:val="left" w:pos="540"/>
        </w:tabs>
        <w:jc w:val="both"/>
        <w:rPr>
          <w:sz w:val="18"/>
          <w:szCs w:val="18"/>
        </w:rPr>
      </w:pPr>
      <w:r w:rsidRPr="00C2274A">
        <w:rPr>
          <w:sz w:val="18"/>
          <w:szCs w:val="18"/>
        </w:rPr>
        <w:t xml:space="preserve">    </w:t>
      </w:r>
      <w:r w:rsidR="00C70283" w:rsidRPr="00C2274A">
        <w:rPr>
          <w:sz w:val="18"/>
          <w:szCs w:val="18"/>
        </w:rPr>
        <w:t>Eldred Township Grange Building</w:t>
      </w:r>
      <w:r w:rsidR="00860FAA" w:rsidRPr="00C2274A">
        <w:rPr>
          <w:sz w:val="18"/>
          <w:szCs w:val="18"/>
        </w:rPr>
        <w:t>—</w:t>
      </w:r>
      <w:r w:rsidR="00980987">
        <w:rPr>
          <w:sz w:val="18"/>
          <w:szCs w:val="18"/>
        </w:rPr>
        <w:t xml:space="preserve">Heat is on.  Smoke and CO2 detectors installed. Waiting of quote for water.  </w:t>
      </w:r>
      <w:r w:rsidR="005C0C38">
        <w:rPr>
          <w:sz w:val="18"/>
          <w:szCs w:val="18"/>
        </w:rPr>
        <w:t xml:space="preserve">Septic needs redone. Needs floors fixed—trip hazard. Has newer windows.  Needs cleaned &amp; painted. </w:t>
      </w:r>
      <w:r w:rsidR="00980987">
        <w:rPr>
          <w:sz w:val="18"/>
          <w:szCs w:val="18"/>
        </w:rPr>
        <w:t>Roof is in good shape</w:t>
      </w:r>
      <w:r w:rsidR="005C0C38">
        <w:rPr>
          <w:sz w:val="18"/>
          <w:szCs w:val="18"/>
        </w:rPr>
        <w:t>, but 4 snow bars are recommended. 1 for each roof to avoid future repairs. Estimate is $650.  Dance Drier left message for Mr. Sutherland regarding LL contract.</w:t>
      </w:r>
    </w:p>
    <w:p w14:paraId="402E8432" w14:textId="426616F4" w:rsidR="009C7271" w:rsidRPr="00FB1581" w:rsidRDefault="00FB1581" w:rsidP="00FB1581">
      <w:pPr>
        <w:pStyle w:val="ListParagraph"/>
        <w:numPr>
          <w:ilvl w:val="0"/>
          <w:numId w:val="48"/>
        </w:numPr>
        <w:tabs>
          <w:tab w:val="left" w:pos="90"/>
          <w:tab w:val="left" w:pos="540"/>
        </w:tabs>
        <w:jc w:val="both"/>
        <w:rPr>
          <w:sz w:val="18"/>
          <w:szCs w:val="18"/>
        </w:rPr>
      </w:pPr>
      <w:r>
        <w:rPr>
          <w:sz w:val="18"/>
          <w:szCs w:val="18"/>
        </w:rPr>
        <w:t xml:space="preserve">    </w:t>
      </w:r>
      <w:r w:rsidR="009C7271" w:rsidRPr="00FB1581">
        <w:rPr>
          <w:sz w:val="18"/>
          <w:szCs w:val="18"/>
        </w:rPr>
        <w:t>Ambulance Service—</w:t>
      </w:r>
      <w:r w:rsidR="005C0C38">
        <w:rPr>
          <w:sz w:val="18"/>
          <w:szCs w:val="18"/>
        </w:rPr>
        <w:t xml:space="preserve">No word from Chuck </w:t>
      </w:r>
      <w:proofErr w:type="spellStart"/>
      <w:r w:rsidR="005C0C38">
        <w:rPr>
          <w:sz w:val="18"/>
          <w:szCs w:val="18"/>
        </w:rPr>
        <w:t>Whitford</w:t>
      </w:r>
      <w:proofErr w:type="spellEnd"/>
      <w:r w:rsidR="005C0C38">
        <w:rPr>
          <w:sz w:val="18"/>
          <w:szCs w:val="18"/>
        </w:rPr>
        <w:t>, ETVFC Chief, regarding meeting with Loyalsock Volunteer Fire Company.  Our ambulance is in NJ being repaired.</w:t>
      </w:r>
    </w:p>
    <w:p w14:paraId="7CF493E2" w14:textId="3AE02A6B" w:rsidR="00860FAA" w:rsidRPr="00FB1581" w:rsidRDefault="00FB1581" w:rsidP="00FB1581">
      <w:pPr>
        <w:pStyle w:val="ListParagraph"/>
        <w:numPr>
          <w:ilvl w:val="0"/>
          <w:numId w:val="48"/>
        </w:numPr>
        <w:tabs>
          <w:tab w:val="left" w:pos="90"/>
          <w:tab w:val="left" w:pos="540"/>
        </w:tabs>
        <w:jc w:val="both"/>
        <w:rPr>
          <w:sz w:val="18"/>
          <w:szCs w:val="18"/>
        </w:rPr>
      </w:pPr>
      <w:r>
        <w:rPr>
          <w:sz w:val="18"/>
          <w:szCs w:val="18"/>
        </w:rPr>
        <w:t xml:space="preserve">    </w:t>
      </w:r>
      <w:r w:rsidR="00860FAA" w:rsidRPr="00FB1581">
        <w:rPr>
          <w:sz w:val="18"/>
          <w:szCs w:val="18"/>
        </w:rPr>
        <w:t>Earl Neff Family Care Unit—</w:t>
      </w:r>
      <w:bookmarkStart w:id="1" w:name="_Hlk110928795"/>
      <w:r w:rsidR="005C0C38">
        <w:rPr>
          <w:sz w:val="18"/>
          <w:szCs w:val="18"/>
        </w:rPr>
        <w:t>Waiting on response from Jami Nolan, SEO.</w:t>
      </w:r>
    </w:p>
    <w:bookmarkEnd w:id="1"/>
    <w:p w14:paraId="7B60256C" w14:textId="01192977" w:rsidR="005604E6" w:rsidRPr="00A1200E" w:rsidRDefault="00FB1581" w:rsidP="00A1200E">
      <w:pPr>
        <w:pStyle w:val="ListParagraph"/>
        <w:numPr>
          <w:ilvl w:val="0"/>
          <w:numId w:val="48"/>
        </w:numPr>
        <w:tabs>
          <w:tab w:val="left" w:pos="90"/>
          <w:tab w:val="left" w:pos="540"/>
        </w:tabs>
        <w:jc w:val="both"/>
        <w:rPr>
          <w:sz w:val="18"/>
          <w:szCs w:val="18"/>
        </w:rPr>
      </w:pPr>
      <w:r>
        <w:rPr>
          <w:sz w:val="18"/>
          <w:szCs w:val="18"/>
        </w:rPr>
        <w:t xml:space="preserve">    </w:t>
      </w:r>
      <w:r w:rsidR="00860FAA" w:rsidRPr="00FB1581">
        <w:rPr>
          <w:sz w:val="18"/>
          <w:szCs w:val="18"/>
        </w:rPr>
        <w:t>Jonathan Wyant Family Care Unit—</w:t>
      </w:r>
      <w:r w:rsidR="005C0C38">
        <w:rPr>
          <w:sz w:val="18"/>
          <w:szCs w:val="18"/>
        </w:rPr>
        <w:t>Waiting on response from Jami Nolan, SEO.</w:t>
      </w:r>
    </w:p>
    <w:p w14:paraId="0C4E0E84" w14:textId="4D777056" w:rsidR="00F95874" w:rsidRPr="005C0C38" w:rsidRDefault="00F95874" w:rsidP="005C0C38">
      <w:pPr>
        <w:pStyle w:val="ListParagraph"/>
        <w:numPr>
          <w:ilvl w:val="0"/>
          <w:numId w:val="48"/>
        </w:numPr>
        <w:tabs>
          <w:tab w:val="left" w:pos="90"/>
          <w:tab w:val="left" w:pos="540"/>
        </w:tabs>
        <w:jc w:val="both"/>
        <w:rPr>
          <w:sz w:val="18"/>
          <w:szCs w:val="18"/>
        </w:rPr>
      </w:pPr>
      <w:r>
        <w:rPr>
          <w:sz w:val="18"/>
          <w:szCs w:val="18"/>
        </w:rPr>
        <w:t xml:space="preserve">    </w:t>
      </w:r>
      <w:proofErr w:type="spellStart"/>
      <w:r>
        <w:rPr>
          <w:sz w:val="18"/>
          <w:szCs w:val="18"/>
        </w:rPr>
        <w:t>Quigel</w:t>
      </w:r>
      <w:proofErr w:type="spellEnd"/>
      <w:r>
        <w:rPr>
          <w:sz w:val="18"/>
          <w:szCs w:val="18"/>
        </w:rPr>
        <w:t xml:space="preserve"> Subdivision—</w:t>
      </w:r>
      <w:r w:rsidR="005C0C38">
        <w:rPr>
          <w:sz w:val="18"/>
          <w:szCs w:val="18"/>
        </w:rPr>
        <w:t xml:space="preserve">Waiting of right-of-way agreement/maintenance agreement from Jerry </w:t>
      </w:r>
      <w:proofErr w:type="spellStart"/>
      <w:r w:rsidR="005C0C38">
        <w:rPr>
          <w:sz w:val="18"/>
          <w:szCs w:val="18"/>
        </w:rPr>
        <w:t>Quigel</w:t>
      </w:r>
      <w:proofErr w:type="spellEnd"/>
      <w:r w:rsidR="005C0C38">
        <w:rPr>
          <w:sz w:val="18"/>
          <w:szCs w:val="18"/>
        </w:rPr>
        <w:t>.</w:t>
      </w:r>
    </w:p>
    <w:p w14:paraId="51F9C59F" w14:textId="30D17D5D" w:rsidR="006261E3" w:rsidRDefault="002A7FA3" w:rsidP="00F95874">
      <w:pPr>
        <w:pStyle w:val="ListParagraph"/>
        <w:tabs>
          <w:tab w:val="left" w:pos="90"/>
          <w:tab w:val="left" w:pos="540"/>
        </w:tabs>
        <w:jc w:val="both"/>
        <w:rPr>
          <w:sz w:val="18"/>
          <w:szCs w:val="18"/>
        </w:rPr>
      </w:pPr>
      <w:r w:rsidRPr="00FB1581">
        <w:rPr>
          <w:b/>
          <w:bCs/>
          <w:sz w:val="18"/>
          <w:szCs w:val="18"/>
          <w:u w:val="single"/>
        </w:rPr>
        <w:t>New Bu</w:t>
      </w:r>
      <w:r w:rsidR="009C7271" w:rsidRPr="00FB1581">
        <w:rPr>
          <w:b/>
          <w:bCs/>
          <w:sz w:val="18"/>
          <w:szCs w:val="18"/>
          <w:u w:val="single"/>
        </w:rPr>
        <w:t>siness:</w:t>
      </w:r>
      <w:r w:rsidR="005C456F" w:rsidRPr="00FB1581">
        <w:rPr>
          <w:b/>
          <w:bCs/>
          <w:sz w:val="18"/>
          <w:szCs w:val="18"/>
          <w:u w:val="single"/>
        </w:rPr>
        <w:t xml:space="preserve"> </w:t>
      </w:r>
      <w:r w:rsidR="005C456F" w:rsidRPr="00FB1581">
        <w:rPr>
          <w:sz w:val="18"/>
          <w:szCs w:val="18"/>
        </w:rPr>
        <w:t xml:space="preserve"> </w:t>
      </w:r>
    </w:p>
    <w:p w14:paraId="244DE195" w14:textId="5FD67F2D" w:rsidR="007F3CC3" w:rsidRPr="005C0C38" w:rsidRDefault="007F3CC3" w:rsidP="005C0C38">
      <w:pPr>
        <w:pStyle w:val="ListParagraph"/>
        <w:numPr>
          <w:ilvl w:val="0"/>
          <w:numId w:val="48"/>
        </w:numPr>
        <w:tabs>
          <w:tab w:val="left" w:pos="90"/>
          <w:tab w:val="left" w:pos="540"/>
        </w:tabs>
        <w:jc w:val="both"/>
        <w:rPr>
          <w:sz w:val="18"/>
          <w:szCs w:val="18"/>
        </w:rPr>
      </w:pPr>
      <w:r>
        <w:rPr>
          <w:sz w:val="18"/>
          <w:szCs w:val="18"/>
        </w:rPr>
        <w:t xml:space="preserve"> </w:t>
      </w:r>
      <w:r w:rsidR="005C0C38">
        <w:rPr>
          <w:sz w:val="18"/>
          <w:szCs w:val="18"/>
        </w:rPr>
        <w:t xml:space="preserve">   2023 Millage Certification—Mark Ranck made a motion to keep it as it stands, with a second from John Harvey, unanimous.</w:t>
      </w:r>
    </w:p>
    <w:p w14:paraId="09AC5B35" w14:textId="77777777" w:rsidR="007F3CC3" w:rsidRPr="00F95874" w:rsidRDefault="007F3CC3" w:rsidP="00F95874">
      <w:pPr>
        <w:pStyle w:val="ListParagraph"/>
        <w:tabs>
          <w:tab w:val="left" w:pos="90"/>
          <w:tab w:val="left" w:pos="540"/>
        </w:tabs>
        <w:jc w:val="both"/>
        <w:rPr>
          <w:sz w:val="18"/>
          <w:szCs w:val="18"/>
        </w:rPr>
      </w:pPr>
    </w:p>
    <w:p w14:paraId="3F95B8CD" w14:textId="03AF71D2" w:rsidR="00582325" w:rsidRPr="00FB1581" w:rsidRDefault="00025F13" w:rsidP="00FB1581">
      <w:pPr>
        <w:pStyle w:val="ListParagraph"/>
        <w:tabs>
          <w:tab w:val="left" w:pos="0"/>
        </w:tabs>
        <w:jc w:val="both"/>
        <w:rPr>
          <w:b/>
          <w:bCs/>
          <w:sz w:val="18"/>
          <w:szCs w:val="18"/>
          <w:u w:val="single"/>
        </w:rPr>
      </w:pPr>
      <w:r w:rsidRPr="00FB1581">
        <w:rPr>
          <w:b/>
          <w:bCs/>
          <w:sz w:val="18"/>
          <w:szCs w:val="18"/>
          <w:u w:val="single"/>
        </w:rPr>
        <w:t>Reports:</w:t>
      </w:r>
    </w:p>
    <w:p w14:paraId="58DD8924" w14:textId="44E0B7CD" w:rsidR="00766790" w:rsidRPr="00FB1581" w:rsidRDefault="00472D26" w:rsidP="00FB1581">
      <w:pPr>
        <w:pStyle w:val="ListParagraph"/>
        <w:numPr>
          <w:ilvl w:val="0"/>
          <w:numId w:val="48"/>
        </w:numPr>
        <w:tabs>
          <w:tab w:val="left" w:pos="0"/>
        </w:tabs>
        <w:jc w:val="both"/>
        <w:rPr>
          <w:sz w:val="18"/>
          <w:szCs w:val="18"/>
        </w:rPr>
      </w:pPr>
      <w:r w:rsidRPr="00FB1581">
        <w:rPr>
          <w:b/>
          <w:bCs/>
          <w:sz w:val="18"/>
          <w:szCs w:val="18"/>
        </w:rPr>
        <w:t>Solicitor</w:t>
      </w:r>
      <w:r w:rsidR="00766790" w:rsidRPr="00FB1581">
        <w:rPr>
          <w:sz w:val="18"/>
          <w:szCs w:val="18"/>
        </w:rPr>
        <w:t>:</w:t>
      </w:r>
      <w:r w:rsidR="00A1200E">
        <w:rPr>
          <w:sz w:val="18"/>
          <w:szCs w:val="18"/>
        </w:rPr>
        <w:t xml:space="preserve"> No report.</w:t>
      </w:r>
    </w:p>
    <w:p w14:paraId="56817349" w14:textId="789C0940" w:rsidR="00C826BB" w:rsidRPr="00255A4D" w:rsidRDefault="004C3337" w:rsidP="00FB1581">
      <w:pPr>
        <w:pStyle w:val="ListParagraph"/>
        <w:numPr>
          <w:ilvl w:val="0"/>
          <w:numId w:val="48"/>
        </w:numPr>
        <w:tabs>
          <w:tab w:val="left" w:pos="180"/>
          <w:tab w:val="left" w:pos="270"/>
        </w:tabs>
        <w:spacing w:after="120"/>
        <w:jc w:val="both"/>
        <w:rPr>
          <w:sz w:val="18"/>
          <w:szCs w:val="18"/>
        </w:rPr>
      </w:pPr>
      <w:r w:rsidRPr="00FB1581">
        <w:rPr>
          <w:b/>
          <w:bCs/>
          <w:color w:val="26282A"/>
          <w:sz w:val="18"/>
          <w:szCs w:val="18"/>
        </w:rPr>
        <w:t>Roadmaster:</w:t>
      </w:r>
      <w:r w:rsidR="00766790" w:rsidRPr="00FB1581">
        <w:rPr>
          <w:b/>
          <w:bCs/>
          <w:color w:val="26282A"/>
          <w:sz w:val="18"/>
          <w:szCs w:val="18"/>
        </w:rPr>
        <w:t xml:space="preserve">  </w:t>
      </w:r>
      <w:r w:rsidR="005E42F6" w:rsidRPr="00255A4D">
        <w:rPr>
          <w:color w:val="26282A"/>
          <w:sz w:val="18"/>
          <w:szCs w:val="18"/>
        </w:rPr>
        <w:t xml:space="preserve"> </w:t>
      </w:r>
      <w:r w:rsidR="005C0C38">
        <w:rPr>
          <w:color w:val="26282A"/>
          <w:sz w:val="18"/>
          <w:szCs w:val="18"/>
        </w:rPr>
        <w:t xml:space="preserve">Mark Ranck thanked John Harvey for taking care of everything while he was off for a family emergency.  We are maintaining the agreement with Gamble Township for winter maintenance—we do </w:t>
      </w:r>
      <w:proofErr w:type="spellStart"/>
      <w:r w:rsidR="005C0C38">
        <w:rPr>
          <w:color w:val="26282A"/>
          <w:sz w:val="18"/>
          <w:szCs w:val="18"/>
        </w:rPr>
        <w:t>Chaapel</w:t>
      </w:r>
      <w:proofErr w:type="spellEnd"/>
      <w:r w:rsidR="005C0C38">
        <w:rPr>
          <w:color w:val="26282A"/>
          <w:sz w:val="18"/>
          <w:szCs w:val="18"/>
        </w:rPr>
        <w:t xml:space="preserve"> Mtn. up to pad.  They do Caleb’s Creed Rd.</w:t>
      </w:r>
      <w:r w:rsidR="00DE4083">
        <w:rPr>
          <w:color w:val="26282A"/>
          <w:sz w:val="18"/>
          <w:szCs w:val="18"/>
        </w:rPr>
        <w:t xml:space="preserve">  Mark Ranck will contact Curt Gregory regarding the bad tar &amp; chip job on Sugar Camp Rd. &amp; </w:t>
      </w:r>
      <w:proofErr w:type="spellStart"/>
      <w:r w:rsidR="00DE4083">
        <w:rPr>
          <w:color w:val="26282A"/>
          <w:sz w:val="18"/>
          <w:szCs w:val="18"/>
        </w:rPr>
        <w:t>Chaapel</w:t>
      </w:r>
      <w:proofErr w:type="spellEnd"/>
      <w:r w:rsidR="00DE4083">
        <w:rPr>
          <w:color w:val="26282A"/>
          <w:sz w:val="18"/>
          <w:szCs w:val="18"/>
        </w:rPr>
        <w:t xml:space="preserve"> Mtn.  Next year, we can do it at their expense.  John Harvey said Ridge Top Rd. wasn’t done right either.</w:t>
      </w:r>
    </w:p>
    <w:p w14:paraId="607D0123" w14:textId="057E970A" w:rsidR="008F16EA" w:rsidRPr="00FB1581" w:rsidRDefault="006B29B3" w:rsidP="00FB1581">
      <w:pPr>
        <w:pStyle w:val="ListParagraph"/>
        <w:numPr>
          <w:ilvl w:val="0"/>
          <w:numId w:val="48"/>
        </w:numPr>
        <w:tabs>
          <w:tab w:val="left" w:pos="90"/>
        </w:tabs>
        <w:jc w:val="both"/>
        <w:rPr>
          <w:sz w:val="18"/>
          <w:szCs w:val="18"/>
        </w:rPr>
      </w:pPr>
      <w:r w:rsidRPr="00FB1581">
        <w:rPr>
          <w:b/>
          <w:bCs/>
          <w:color w:val="26282A"/>
          <w:sz w:val="18"/>
          <w:szCs w:val="18"/>
        </w:rPr>
        <w:t>SEO:</w:t>
      </w:r>
      <w:r w:rsidRPr="00FB1581">
        <w:rPr>
          <w:sz w:val="18"/>
          <w:szCs w:val="18"/>
        </w:rPr>
        <w:t xml:space="preserve"> </w:t>
      </w:r>
      <w:r w:rsidR="008641E7" w:rsidRPr="00FB1581">
        <w:rPr>
          <w:sz w:val="18"/>
          <w:szCs w:val="18"/>
        </w:rPr>
        <w:t xml:space="preserve">  No report.</w:t>
      </w:r>
    </w:p>
    <w:p w14:paraId="4C5C54E2" w14:textId="7DDB56AA" w:rsidR="008F16EA" w:rsidRPr="00FB1581" w:rsidRDefault="008F16EA" w:rsidP="00FB1581">
      <w:pPr>
        <w:pStyle w:val="ListParagraph"/>
        <w:numPr>
          <w:ilvl w:val="0"/>
          <w:numId w:val="48"/>
        </w:numPr>
        <w:tabs>
          <w:tab w:val="left" w:pos="90"/>
        </w:tabs>
        <w:jc w:val="both"/>
        <w:rPr>
          <w:sz w:val="18"/>
          <w:szCs w:val="18"/>
        </w:rPr>
      </w:pPr>
      <w:r w:rsidRPr="00FB1581">
        <w:rPr>
          <w:b/>
          <w:bCs/>
          <w:sz w:val="18"/>
          <w:szCs w:val="18"/>
        </w:rPr>
        <w:t>Zoning/Building</w:t>
      </w:r>
      <w:r w:rsidRPr="00FB1581">
        <w:rPr>
          <w:sz w:val="18"/>
          <w:szCs w:val="18"/>
        </w:rPr>
        <w:t xml:space="preserve">: </w:t>
      </w:r>
      <w:r w:rsidR="00394A05" w:rsidRPr="00FB1581">
        <w:rPr>
          <w:sz w:val="18"/>
          <w:szCs w:val="18"/>
        </w:rPr>
        <w:t>No report</w:t>
      </w:r>
      <w:r w:rsidR="00846D7D" w:rsidRPr="00FB1581">
        <w:rPr>
          <w:sz w:val="18"/>
          <w:szCs w:val="18"/>
        </w:rPr>
        <w:t>.</w:t>
      </w:r>
    </w:p>
    <w:p w14:paraId="340DCFED" w14:textId="6298C299" w:rsidR="006B29B3" w:rsidRPr="00FB1581" w:rsidRDefault="006B29B3" w:rsidP="00FB1581">
      <w:pPr>
        <w:pStyle w:val="ListParagraph"/>
        <w:numPr>
          <w:ilvl w:val="0"/>
          <w:numId w:val="48"/>
        </w:numPr>
        <w:tabs>
          <w:tab w:val="left" w:pos="90"/>
        </w:tabs>
        <w:jc w:val="both"/>
        <w:rPr>
          <w:sz w:val="18"/>
          <w:szCs w:val="18"/>
        </w:rPr>
      </w:pPr>
      <w:r w:rsidRPr="00FB1581">
        <w:rPr>
          <w:b/>
          <w:bCs/>
          <w:color w:val="26282A"/>
          <w:sz w:val="18"/>
          <w:szCs w:val="18"/>
        </w:rPr>
        <w:t>Planning Commission:</w:t>
      </w:r>
      <w:r w:rsidRPr="00FB1581">
        <w:rPr>
          <w:sz w:val="18"/>
          <w:szCs w:val="18"/>
        </w:rPr>
        <w:t xml:space="preserve"> </w:t>
      </w:r>
      <w:r w:rsidR="001B3608" w:rsidRPr="00FB1581">
        <w:rPr>
          <w:sz w:val="18"/>
          <w:szCs w:val="18"/>
        </w:rPr>
        <w:t>No report</w:t>
      </w:r>
      <w:r w:rsidR="00846D7D" w:rsidRPr="00FB1581">
        <w:rPr>
          <w:sz w:val="18"/>
          <w:szCs w:val="18"/>
        </w:rPr>
        <w:t>.</w:t>
      </w:r>
    </w:p>
    <w:p w14:paraId="5B49BFCB" w14:textId="5B7C9998" w:rsidR="00394A05" w:rsidRPr="00FB1581" w:rsidRDefault="00394A05" w:rsidP="00FB1581">
      <w:pPr>
        <w:pStyle w:val="ListParagraph"/>
        <w:numPr>
          <w:ilvl w:val="0"/>
          <w:numId w:val="48"/>
        </w:numPr>
        <w:tabs>
          <w:tab w:val="left" w:pos="90"/>
        </w:tabs>
        <w:jc w:val="both"/>
        <w:rPr>
          <w:sz w:val="18"/>
          <w:szCs w:val="18"/>
        </w:rPr>
      </w:pPr>
      <w:r w:rsidRPr="00FB1581">
        <w:rPr>
          <w:b/>
          <w:bCs/>
          <w:color w:val="26282A"/>
          <w:sz w:val="18"/>
          <w:szCs w:val="18"/>
        </w:rPr>
        <w:t>Fire Company:</w:t>
      </w:r>
      <w:r w:rsidR="005604E6">
        <w:rPr>
          <w:sz w:val="18"/>
          <w:szCs w:val="18"/>
        </w:rPr>
        <w:t xml:space="preserve"> </w:t>
      </w:r>
      <w:r w:rsidR="00DE4083">
        <w:rPr>
          <w:sz w:val="18"/>
          <w:szCs w:val="18"/>
        </w:rPr>
        <w:t>Elected officers.  Cookies with Santa on Friday, December 16</w:t>
      </w:r>
      <w:r w:rsidR="00DE4083" w:rsidRPr="00DE4083">
        <w:rPr>
          <w:sz w:val="18"/>
          <w:szCs w:val="18"/>
          <w:vertAlign w:val="superscript"/>
        </w:rPr>
        <w:t>th</w:t>
      </w:r>
      <w:r w:rsidR="00DE4083">
        <w:rPr>
          <w:sz w:val="18"/>
          <w:szCs w:val="18"/>
        </w:rPr>
        <w:t xml:space="preserve"> from 6-8 PM.</w:t>
      </w:r>
    </w:p>
    <w:p w14:paraId="269C100D" w14:textId="2CB29E0E" w:rsidR="00394A05" w:rsidRPr="00FB1581" w:rsidRDefault="00394A05" w:rsidP="00FB1581">
      <w:pPr>
        <w:pStyle w:val="ListParagraph"/>
        <w:numPr>
          <w:ilvl w:val="0"/>
          <w:numId w:val="48"/>
        </w:numPr>
        <w:tabs>
          <w:tab w:val="left" w:pos="90"/>
        </w:tabs>
        <w:jc w:val="both"/>
        <w:rPr>
          <w:sz w:val="18"/>
          <w:szCs w:val="18"/>
        </w:rPr>
      </w:pPr>
      <w:r w:rsidRPr="00FB1581">
        <w:rPr>
          <w:b/>
          <w:bCs/>
          <w:color w:val="26282A"/>
          <w:sz w:val="18"/>
          <w:szCs w:val="18"/>
        </w:rPr>
        <w:t>EMA Coordinator:</w:t>
      </w:r>
      <w:r w:rsidRPr="00FB1581">
        <w:rPr>
          <w:sz w:val="18"/>
          <w:szCs w:val="18"/>
        </w:rPr>
        <w:t xml:space="preserve"> </w:t>
      </w:r>
      <w:r w:rsidR="008641E7" w:rsidRPr="00FB1581">
        <w:rPr>
          <w:sz w:val="18"/>
          <w:szCs w:val="18"/>
        </w:rPr>
        <w:t xml:space="preserve"> </w:t>
      </w:r>
      <w:r w:rsidR="00DE4083">
        <w:rPr>
          <w:sz w:val="18"/>
          <w:szCs w:val="18"/>
        </w:rPr>
        <w:t>No report.</w:t>
      </w:r>
    </w:p>
    <w:p w14:paraId="5F9AEAF7" w14:textId="5636F219" w:rsidR="00E11EED" w:rsidRPr="00E11EED" w:rsidRDefault="00D65E85" w:rsidP="00E11EED">
      <w:pPr>
        <w:pStyle w:val="ListParagraph"/>
        <w:numPr>
          <w:ilvl w:val="0"/>
          <w:numId w:val="48"/>
        </w:numPr>
        <w:tabs>
          <w:tab w:val="left" w:pos="180"/>
        </w:tabs>
        <w:rPr>
          <w:sz w:val="18"/>
          <w:szCs w:val="18"/>
        </w:rPr>
      </w:pPr>
      <w:r w:rsidRPr="00FB1581">
        <w:rPr>
          <w:b/>
          <w:bCs/>
          <w:sz w:val="18"/>
          <w:szCs w:val="18"/>
        </w:rPr>
        <w:t>Public Participation:</w:t>
      </w:r>
      <w:r w:rsidR="00AE4F3D" w:rsidRPr="00FB1581">
        <w:rPr>
          <w:b/>
          <w:bCs/>
          <w:sz w:val="18"/>
          <w:szCs w:val="18"/>
        </w:rPr>
        <w:t xml:space="preserve"> </w:t>
      </w:r>
      <w:r w:rsidR="005604E6">
        <w:rPr>
          <w:sz w:val="18"/>
          <w:szCs w:val="18"/>
        </w:rPr>
        <w:t>None.</w:t>
      </w:r>
    </w:p>
    <w:p w14:paraId="72AE45F0" w14:textId="3F994E24" w:rsidR="00606337" w:rsidRPr="00FB1581" w:rsidRDefault="003B53F2" w:rsidP="00FB1581">
      <w:pPr>
        <w:pStyle w:val="ListParagraph"/>
        <w:numPr>
          <w:ilvl w:val="0"/>
          <w:numId w:val="48"/>
        </w:numPr>
        <w:tabs>
          <w:tab w:val="left" w:pos="180"/>
        </w:tabs>
        <w:rPr>
          <w:sz w:val="18"/>
          <w:szCs w:val="18"/>
        </w:rPr>
      </w:pPr>
      <w:r w:rsidRPr="00FB1581">
        <w:rPr>
          <w:b/>
          <w:bCs/>
          <w:sz w:val="18"/>
          <w:szCs w:val="18"/>
        </w:rPr>
        <w:t>Comments from Supervisors</w:t>
      </w:r>
      <w:r w:rsidR="008108A0" w:rsidRPr="00FB1581">
        <w:rPr>
          <w:sz w:val="18"/>
          <w:szCs w:val="18"/>
        </w:rPr>
        <w:t>:</w:t>
      </w:r>
      <w:r w:rsidR="00F95AFC" w:rsidRPr="00FB1581">
        <w:rPr>
          <w:sz w:val="18"/>
          <w:szCs w:val="18"/>
        </w:rPr>
        <w:t xml:space="preserve"> </w:t>
      </w:r>
      <w:r w:rsidR="005604E6">
        <w:rPr>
          <w:sz w:val="18"/>
          <w:szCs w:val="18"/>
        </w:rPr>
        <w:t xml:space="preserve"> </w:t>
      </w:r>
      <w:r w:rsidR="00DE4083">
        <w:rPr>
          <w:sz w:val="18"/>
          <w:szCs w:val="18"/>
        </w:rPr>
        <w:t>Cody Hoover is thankful Mark Ranck is back and sends prayers to his family.  John Harvey said the seal &amp; chip on the West Branch COG order has S. Pond Ln. when it should be N. Pond Ln.  The distance is the same so it won’t change the cost. We will notify them when they come to do the work.  John Harvey asked about a dog ordinance.  John Harvey would like to add a bigger pipe at Harvey Rd. before seal &amp; chip work is done; similar to what was done at the other end. Randy Webster has amount of runoff, etc.</w:t>
      </w:r>
    </w:p>
    <w:p w14:paraId="52E25E3F" w14:textId="3E8687A0" w:rsidR="00C6112E" w:rsidRPr="00FB1581" w:rsidRDefault="00FB1581" w:rsidP="00FB1581">
      <w:pPr>
        <w:pStyle w:val="ListParagraph"/>
        <w:numPr>
          <w:ilvl w:val="0"/>
          <w:numId w:val="48"/>
        </w:numPr>
        <w:tabs>
          <w:tab w:val="left" w:pos="90"/>
          <w:tab w:val="left" w:pos="540"/>
        </w:tabs>
        <w:jc w:val="both"/>
        <w:rPr>
          <w:sz w:val="18"/>
          <w:szCs w:val="18"/>
        </w:rPr>
      </w:pPr>
      <w:r>
        <w:rPr>
          <w:b/>
          <w:bCs/>
          <w:sz w:val="18"/>
          <w:szCs w:val="18"/>
        </w:rPr>
        <w:t xml:space="preserve">    </w:t>
      </w:r>
      <w:r w:rsidR="00AD7E2B" w:rsidRPr="00FB1581">
        <w:rPr>
          <w:b/>
          <w:bCs/>
          <w:sz w:val="18"/>
          <w:szCs w:val="18"/>
        </w:rPr>
        <w:t>Executive Session</w:t>
      </w:r>
      <w:r w:rsidR="00AD7E2B" w:rsidRPr="00FB1581">
        <w:rPr>
          <w:sz w:val="18"/>
          <w:szCs w:val="18"/>
        </w:rPr>
        <w:t xml:space="preserve">- </w:t>
      </w:r>
      <w:r w:rsidR="008641E7" w:rsidRPr="00FB1581">
        <w:rPr>
          <w:sz w:val="18"/>
          <w:szCs w:val="18"/>
        </w:rPr>
        <w:t>None.</w:t>
      </w:r>
    </w:p>
    <w:p w14:paraId="5D48BF60" w14:textId="2955AA57" w:rsidR="00C62F08" w:rsidRPr="00FB1581" w:rsidRDefault="00FB1581" w:rsidP="00FB1581">
      <w:pPr>
        <w:pStyle w:val="ListParagraph"/>
        <w:numPr>
          <w:ilvl w:val="0"/>
          <w:numId w:val="48"/>
        </w:numPr>
        <w:tabs>
          <w:tab w:val="left" w:pos="90"/>
          <w:tab w:val="left" w:pos="540"/>
        </w:tabs>
        <w:jc w:val="both"/>
        <w:rPr>
          <w:sz w:val="18"/>
          <w:szCs w:val="18"/>
        </w:rPr>
      </w:pPr>
      <w:r>
        <w:rPr>
          <w:sz w:val="18"/>
          <w:szCs w:val="18"/>
        </w:rPr>
        <w:t xml:space="preserve">    </w:t>
      </w:r>
      <w:r w:rsidR="00E11EED">
        <w:rPr>
          <w:sz w:val="18"/>
          <w:szCs w:val="18"/>
        </w:rPr>
        <w:t xml:space="preserve">With no further business, </w:t>
      </w:r>
      <w:r w:rsidR="00DE4083">
        <w:rPr>
          <w:sz w:val="18"/>
          <w:szCs w:val="18"/>
        </w:rPr>
        <w:t xml:space="preserve">Cody Hoover adjourned </w:t>
      </w:r>
      <w:r w:rsidR="00E11EED">
        <w:rPr>
          <w:sz w:val="18"/>
          <w:szCs w:val="18"/>
        </w:rPr>
        <w:t>the meeting</w:t>
      </w:r>
      <w:r w:rsidR="00786133">
        <w:rPr>
          <w:sz w:val="18"/>
          <w:szCs w:val="18"/>
        </w:rPr>
        <w:t xml:space="preserve"> at </w:t>
      </w:r>
      <w:r w:rsidR="00DE4083">
        <w:rPr>
          <w:sz w:val="18"/>
          <w:szCs w:val="18"/>
        </w:rPr>
        <w:t>8:40</w:t>
      </w:r>
      <w:r w:rsidR="005604E6">
        <w:rPr>
          <w:sz w:val="18"/>
          <w:szCs w:val="18"/>
        </w:rPr>
        <w:t xml:space="preserve"> P</w:t>
      </w:r>
      <w:r w:rsidR="00786133">
        <w:rPr>
          <w:sz w:val="18"/>
          <w:szCs w:val="18"/>
        </w:rPr>
        <w:t>M</w:t>
      </w:r>
      <w:r w:rsidR="006261E3">
        <w:rPr>
          <w:sz w:val="18"/>
          <w:szCs w:val="18"/>
        </w:rPr>
        <w:t>.</w:t>
      </w:r>
      <w:r w:rsidR="00355EB3">
        <w:rPr>
          <w:sz w:val="18"/>
          <w:szCs w:val="18"/>
        </w:rPr>
        <w:t xml:space="preserve"> </w:t>
      </w:r>
    </w:p>
    <w:p w14:paraId="36964C55" w14:textId="77777777" w:rsidR="008641E7" w:rsidRPr="00FB1581" w:rsidRDefault="008641E7" w:rsidP="008641E7">
      <w:pPr>
        <w:pStyle w:val="ListParagraph"/>
        <w:ind w:left="0"/>
        <w:jc w:val="both"/>
        <w:rPr>
          <w:sz w:val="18"/>
          <w:szCs w:val="18"/>
        </w:rPr>
      </w:pPr>
    </w:p>
    <w:p w14:paraId="3043017A" w14:textId="77777777" w:rsidR="00DB0B73" w:rsidRPr="00FB1581" w:rsidRDefault="00DB0B73" w:rsidP="002C6980">
      <w:pPr>
        <w:ind w:left="1440" w:hanging="1365"/>
        <w:rPr>
          <w:sz w:val="18"/>
          <w:szCs w:val="18"/>
        </w:rPr>
      </w:pPr>
    </w:p>
    <w:p w14:paraId="2826EF58" w14:textId="75C31542" w:rsidR="00322042" w:rsidRPr="00FB1581" w:rsidRDefault="00B75C3B" w:rsidP="00FB1581">
      <w:pPr>
        <w:pStyle w:val="ListParagraph"/>
        <w:ind w:left="2160" w:hanging="1440"/>
        <w:rPr>
          <w:sz w:val="18"/>
          <w:szCs w:val="18"/>
        </w:rPr>
      </w:pPr>
      <w:r w:rsidRPr="00FB1581">
        <w:rPr>
          <w:sz w:val="18"/>
          <w:szCs w:val="18"/>
        </w:rPr>
        <w:t>APPROVED:</w:t>
      </w:r>
      <w:r w:rsidR="0046660D" w:rsidRPr="00FB1581">
        <w:rPr>
          <w:sz w:val="18"/>
          <w:szCs w:val="18"/>
        </w:rPr>
        <w:t xml:space="preserve"> </w:t>
      </w:r>
      <w:r w:rsidRPr="00FB1581">
        <w:rPr>
          <w:sz w:val="18"/>
          <w:szCs w:val="18"/>
        </w:rPr>
        <w:t xml:space="preserve"> </w:t>
      </w:r>
      <w:r w:rsidR="00866334" w:rsidRPr="00FB1581">
        <w:rPr>
          <w:sz w:val="18"/>
          <w:szCs w:val="18"/>
        </w:rPr>
        <w:tab/>
      </w:r>
      <w:r w:rsidRPr="00FB1581">
        <w:rPr>
          <w:sz w:val="18"/>
          <w:szCs w:val="18"/>
        </w:rPr>
        <w:t>_________________</w:t>
      </w:r>
      <w:r w:rsidRPr="00FB1581">
        <w:rPr>
          <w:sz w:val="18"/>
          <w:szCs w:val="18"/>
        </w:rPr>
        <w:tab/>
      </w:r>
      <w:r w:rsidRPr="00FB1581">
        <w:rPr>
          <w:sz w:val="18"/>
          <w:szCs w:val="18"/>
        </w:rPr>
        <w:tab/>
      </w:r>
      <w:r w:rsidRPr="00FB1581">
        <w:rPr>
          <w:sz w:val="18"/>
          <w:szCs w:val="18"/>
        </w:rPr>
        <w:tab/>
        <w:t xml:space="preserve">  </w:t>
      </w:r>
      <w:r w:rsidR="00CE1C6B" w:rsidRPr="00FB1581">
        <w:rPr>
          <w:sz w:val="18"/>
          <w:szCs w:val="18"/>
        </w:rPr>
        <w:t xml:space="preserve">         </w:t>
      </w:r>
      <w:r w:rsidRPr="00FB1581">
        <w:rPr>
          <w:sz w:val="18"/>
          <w:szCs w:val="18"/>
        </w:rPr>
        <w:t xml:space="preserve"> </w:t>
      </w:r>
      <w:r w:rsidR="00890501" w:rsidRPr="00FB1581">
        <w:rPr>
          <w:sz w:val="18"/>
          <w:szCs w:val="18"/>
        </w:rPr>
        <w:t xml:space="preserve">           </w:t>
      </w:r>
      <w:r w:rsidR="003D3D74" w:rsidRPr="00FB1581">
        <w:rPr>
          <w:sz w:val="18"/>
          <w:szCs w:val="18"/>
        </w:rPr>
        <w:t xml:space="preserve"> </w:t>
      </w:r>
      <w:r w:rsidRPr="00FB1581">
        <w:rPr>
          <w:sz w:val="18"/>
          <w:szCs w:val="18"/>
        </w:rPr>
        <w:t>Respectfully</w:t>
      </w:r>
      <w:r w:rsidR="00535CA7" w:rsidRPr="00FB1581">
        <w:rPr>
          <w:sz w:val="18"/>
          <w:szCs w:val="18"/>
        </w:rPr>
        <w:t xml:space="preserve"> submitted</w:t>
      </w:r>
      <w:r w:rsidRPr="00FB1581">
        <w:rPr>
          <w:sz w:val="18"/>
          <w:szCs w:val="18"/>
        </w:rPr>
        <w:tab/>
      </w:r>
      <w:r w:rsidR="00F2038F" w:rsidRPr="00FB1581">
        <w:rPr>
          <w:sz w:val="18"/>
          <w:szCs w:val="18"/>
        </w:rPr>
        <w:t xml:space="preserve">              </w:t>
      </w:r>
      <w:r w:rsidR="00CE1C6B" w:rsidRPr="00FB1581">
        <w:rPr>
          <w:sz w:val="18"/>
          <w:szCs w:val="18"/>
        </w:rPr>
        <w:t xml:space="preserve">               </w:t>
      </w:r>
      <w:r w:rsidR="00C10A71" w:rsidRPr="00FB1581">
        <w:rPr>
          <w:sz w:val="18"/>
          <w:szCs w:val="18"/>
        </w:rPr>
        <w:t xml:space="preserve">  </w:t>
      </w:r>
      <w:r w:rsidR="001D6C74" w:rsidRPr="00FB1581">
        <w:rPr>
          <w:sz w:val="18"/>
          <w:szCs w:val="18"/>
        </w:rPr>
        <w:t xml:space="preserve">  </w:t>
      </w:r>
      <w:r w:rsidR="006973A2" w:rsidRPr="00FB1581">
        <w:rPr>
          <w:sz w:val="18"/>
          <w:szCs w:val="18"/>
        </w:rPr>
        <w:t xml:space="preserve">        </w:t>
      </w:r>
      <w:r w:rsidR="00042BB6" w:rsidRPr="00FB1581">
        <w:rPr>
          <w:sz w:val="18"/>
          <w:szCs w:val="18"/>
        </w:rPr>
        <w:t xml:space="preserve">  </w:t>
      </w:r>
      <w:r w:rsidR="00F2038F" w:rsidRPr="00FB1581">
        <w:rPr>
          <w:sz w:val="18"/>
          <w:szCs w:val="18"/>
        </w:rPr>
        <w:t>_____________</w:t>
      </w:r>
      <w:r w:rsidR="006973A2" w:rsidRPr="00FB1581">
        <w:rPr>
          <w:sz w:val="18"/>
          <w:szCs w:val="18"/>
        </w:rPr>
        <w:t>___</w:t>
      </w:r>
      <w:r w:rsidR="00042BB6" w:rsidRPr="00FB1581">
        <w:rPr>
          <w:sz w:val="18"/>
          <w:szCs w:val="18"/>
        </w:rPr>
        <w:t>_</w:t>
      </w:r>
      <w:r w:rsidR="00F2038F" w:rsidRPr="00FB1581">
        <w:rPr>
          <w:sz w:val="18"/>
          <w:szCs w:val="18"/>
        </w:rPr>
        <w:t xml:space="preserve">   </w:t>
      </w:r>
      <w:r w:rsidR="00322042" w:rsidRPr="00FB1581">
        <w:rPr>
          <w:sz w:val="18"/>
          <w:szCs w:val="18"/>
        </w:rPr>
        <w:tab/>
      </w:r>
      <w:r w:rsidR="00322042" w:rsidRPr="00FB1581">
        <w:rPr>
          <w:sz w:val="18"/>
          <w:szCs w:val="18"/>
        </w:rPr>
        <w:tab/>
      </w:r>
      <w:r w:rsidR="00322042" w:rsidRPr="00FB1581">
        <w:rPr>
          <w:sz w:val="18"/>
          <w:szCs w:val="18"/>
        </w:rPr>
        <w:tab/>
      </w:r>
      <w:r w:rsidR="00322042" w:rsidRPr="00FB1581">
        <w:rPr>
          <w:sz w:val="18"/>
          <w:szCs w:val="18"/>
        </w:rPr>
        <w:tab/>
        <w:t xml:space="preserve">       __________________</w:t>
      </w:r>
    </w:p>
    <w:p w14:paraId="01AA0153" w14:textId="7CF7E956" w:rsidR="00CE1C6B" w:rsidRPr="00FB1581" w:rsidRDefault="00535CA7" w:rsidP="00FB1581">
      <w:pPr>
        <w:pStyle w:val="ListParagraph"/>
        <w:ind w:left="2160"/>
        <w:rPr>
          <w:sz w:val="18"/>
          <w:szCs w:val="18"/>
        </w:rPr>
      </w:pPr>
      <w:r w:rsidRPr="00FB1581">
        <w:rPr>
          <w:sz w:val="18"/>
          <w:szCs w:val="18"/>
        </w:rPr>
        <w:t>_________________</w:t>
      </w:r>
      <w:r w:rsidR="00CE1C6B" w:rsidRPr="00FB1581">
        <w:rPr>
          <w:sz w:val="18"/>
          <w:szCs w:val="18"/>
        </w:rPr>
        <w:t xml:space="preserve">         </w:t>
      </w:r>
      <w:r w:rsidR="00606337" w:rsidRPr="00FB1581">
        <w:rPr>
          <w:sz w:val="18"/>
          <w:szCs w:val="18"/>
        </w:rPr>
        <w:t xml:space="preserve"> </w:t>
      </w:r>
      <w:r w:rsidR="00CE1C6B" w:rsidRPr="00FB1581">
        <w:rPr>
          <w:sz w:val="18"/>
          <w:szCs w:val="18"/>
        </w:rPr>
        <w:t xml:space="preserve"> </w:t>
      </w:r>
      <w:r w:rsidR="00CE1C6B" w:rsidRPr="00FB1581">
        <w:rPr>
          <w:sz w:val="18"/>
          <w:szCs w:val="18"/>
        </w:rPr>
        <w:softHyphen/>
      </w:r>
      <w:r w:rsidRPr="00FB1581">
        <w:rPr>
          <w:sz w:val="18"/>
          <w:szCs w:val="18"/>
        </w:rPr>
        <w:t xml:space="preserve">                                         </w:t>
      </w:r>
      <w:r w:rsidR="0046660D" w:rsidRPr="00FB1581">
        <w:rPr>
          <w:sz w:val="18"/>
          <w:szCs w:val="18"/>
        </w:rPr>
        <w:t xml:space="preserve">      </w:t>
      </w:r>
      <w:r w:rsidR="00FB1581">
        <w:rPr>
          <w:sz w:val="18"/>
          <w:szCs w:val="18"/>
        </w:rPr>
        <w:tab/>
        <w:t xml:space="preserve">   </w:t>
      </w:r>
      <w:r w:rsidR="0046660D" w:rsidRPr="00FB1581">
        <w:rPr>
          <w:sz w:val="18"/>
          <w:szCs w:val="18"/>
        </w:rPr>
        <w:t xml:space="preserve">  </w:t>
      </w:r>
      <w:r w:rsidR="00FB1581">
        <w:rPr>
          <w:sz w:val="18"/>
          <w:szCs w:val="18"/>
        </w:rPr>
        <w:t xml:space="preserve"> </w:t>
      </w:r>
      <w:r w:rsidR="00606337" w:rsidRPr="00FB1581">
        <w:rPr>
          <w:sz w:val="18"/>
          <w:szCs w:val="18"/>
        </w:rPr>
        <w:t xml:space="preserve"> </w:t>
      </w:r>
      <w:r w:rsidR="007658FF" w:rsidRPr="00FB1581">
        <w:rPr>
          <w:sz w:val="18"/>
          <w:szCs w:val="18"/>
        </w:rPr>
        <w:t>Amy See</w:t>
      </w:r>
      <w:r w:rsidR="001B0C23" w:rsidRPr="00FB1581">
        <w:rPr>
          <w:sz w:val="18"/>
          <w:szCs w:val="18"/>
        </w:rPr>
        <w:t>, Secretary</w:t>
      </w:r>
    </w:p>
    <w:sectPr w:rsidR="00CE1C6B" w:rsidRPr="00FB1581" w:rsidSect="0032204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2AE51" w14:textId="77777777" w:rsidR="00D05EEF" w:rsidRDefault="00D05EEF" w:rsidP="00922EE1">
      <w:r>
        <w:separator/>
      </w:r>
    </w:p>
  </w:endnote>
  <w:endnote w:type="continuationSeparator" w:id="0">
    <w:p w14:paraId="78483998" w14:textId="77777777" w:rsidR="00D05EEF" w:rsidRDefault="00D05EEF" w:rsidP="00922E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6C86D" w14:textId="77777777" w:rsidR="00D05EEF" w:rsidRDefault="00D05EEF" w:rsidP="00922EE1">
      <w:r>
        <w:separator/>
      </w:r>
    </w:p>
  </w:footnote>
  <w:footnote w:type="continuationSeparator" w:id="0">
    <w:p w14:paraId="24740B59" w14:textId="77777777" w:rsidR="00D05EEF" w:rsidRDefault="00D05EEF" w:rsidP="00922E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E0615"/>
    <w:multiLevelType w:val="hybridMultilevel"/>
    <w:tmpl w:val="0FEC1156"/>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 w15:restartNumberingAfterBreak="0">
    <w:nsid w:val="036B47FD"/>
    <w:multiLevelType w:val="hybridMultilevel"/>
    <w:tmpl w:val="EF040C5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3A448D3"/>
    <w:multiLevelType w:val="hybridMultilevel"/>
    <w:tmpl w:val="2C727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E60DB"/>
    <w:multiLevelType w:val="hybridMultilevel"/>
    <w:tmpl w:val="1AE8A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E33CCB"/>
    <w:multiLevelType w:val="hybridMultilevel"/>
    <w:tmpl w:val="1450C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995A34"/>
    <w:multiLevelType w:val="hybridMultilevel"/>
    <w:tmpl w:val="A5541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9130C2"/>
    <w:multiLevelType w:val="hybridMultilevel"/>
    <w:tmpl w:val="A1FCE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7F4C3D"/>
    <w:multiLevelType w:val="hybridMultilevel"/>
    <w:tmpl w:val="22F20F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52865"/>
    <w:multiLevelType w:val="hybridMultilevel"/>
    <w:tmpl w:val="4E523080"/>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135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9" w15:restartNumberingAfterBreak="0">
    <w:nsid w:val="17E0273E"/>
    <w:multiLevelType w:val="hybridMultilevel"/>
    <w:tmpl w:val="3B36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DE742C"/>
    <w:multiLevelType w:val="hybridMultilevel"/>
    <w:tmpl w:val="1ECA9E5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15:restartNumberingAfterBreak="0">
    <w:nsid w:val="1F594913"/>
    <w:multiLevelType w:val="hybridMultilevel"/>
    <w:tmpl w:val="3092B5A0"/>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2" w15:restartNumberingAfterBreak="0">
    <w:nsid w:val="20324AEE"/>
    <w:multiLevelType w:val="hybridMultilevel"/>
    <w:tmpl w:val="9A763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3641EC"/>
    <w:multiLevelType w:val="hybridMultilevel"/>
    <w:tmpl w:val="68E6B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EC5FD5"/>
    <w:multiLevelType w:val="hybridMultilevel"/>
    <w:tmpl w:val="4950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6126FA"/>
    <w:multiLevelType w:val="hybridMultilevel"/>
    <w:tmpl w:val="03D43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DE4FC2"/>
    <w:multiLevelType w:val="hybridMultilevel"/>
    <w:tmpl w:val="26609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F284A"/>
    <w:multiLevelType w:val="hybridMultilevel"/>
    <w:tmpl w:val="C810A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CB3A13"/>
    <w:multiLevelType w:val="hybridMultilevel"/>
    <w:tmpl w:val="308CBE3C"/>
    <w:lvl w:ilvl="0" w:tplc="04090001">
      <w:start w:val="1"/>
      <w:numFmt w:val="bullet"/>
      <w:lvlText w:val=""/>
      <w:lvlJc w:val="left"/>
      <w:pPr>
        <w:ind w:left="885" w:hanging="360"/>
      </w:pPr>
      <w:rPr>
        <w:rFonts w:ascii="Symbol" w:hAnsi="Symbol"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19" w15:restartNumberingAfterBreak="0">
    <w:nsid w:val="38276CBF"/>
    <w:multiLevelType w:val="hybridMultilevel"/>
    <w:tmpl w:val="A680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E32DA8"/>
    <w:multiLevelType w:val="hybridMultilevel"/>
    <w:tmpl w:val="821CF8E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3B072BC6"/>
    <w:multiLevelType w:val="hybridMultilevel"/>
    <w:tmpl w:val="1384210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2" w15:restartNumberingAfterBreak="0">
    <w:nsid w:val="3F170823"/>
    <w:multiLevelType w:val="hybridMultilevel"/>
    <w:tmpl w:val="07C67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BD33F3"/>
    <w:multiLevelType w:val="hybridMultilevel"/>
    <w:tmpl w:val="95B6F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E23F2D"/>
    <w:multiLevelType w:val="hybridMultilevel"/>
    <w:tmpl w:val="DC44C3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4C465CA"/>
    <w:multiLevelType w:val="hybridMultilevel"/>
    <w:tmpl w:val="975A0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EF4A3B"/>
    <w:multiLevelType w:val="hybridMultilevel"/>
    <w:tmpl w:val="D46E27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454950B6"/>
    <w:multiLevelType w:val="hybridMultilevel"/>
    <w:tmpl w:val="01BA9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4159BA"/>
    <w:multiLevelType w:val="hybridMultilevel"/>
    <w:tmpl w:val="167AB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7F3075"/>
    <w:multiLevelType w:val="hybridMultilevel"/>
    <w:tmpl w:val="FDAEC53A"/>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30" w15:restartNumberingAfterBreak="0">
    <w:nsid w:val="4B250437"/>
    <w:multiLevelType w:val="hybridMultilevel"/>
    <w:tmpl w:val="D2D8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26342D"/>
    <w:multiLevelType w:val="hybridMultilevel"/>
    <w:tmpl w:val="DE7235C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2" w15:restartNumberingAfterBreak="0">
    <w:nsid w:val="4FEC4546"/>
    <w:multiLevelType w:val="hybridMultilevel"/>
    <w:tmpl w:val="C59A4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0613F9"/>
    <w:multiLevelType w:val="hybridMultilevel"/>
    <w:tmpl w:val="0EAC5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311C97"/>
    <w:multiLevelType w:val="hybridMultilevel"/>
    <w:tmpl w:val="0C8CB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BC67E3"/>
    <w:multiLevelType w:val="hybridMultilevel"/>
    <w:tmpl w:val="4F921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6E0233"/>
    <w:multiLevelType w:val="hybridMultilevel"/>
    <w:tmpl w:val="DD548E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985FEF"/>
    <w:multiLevelType w:val="hybridMultilevel"/>
    <w:tmpl w:val="25D6C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1B4708"/>
    <w:multiLevelType w:val="hybridMultilevel"/>
    <w:tmpl w:val="B2D07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151ADA"/>
    <w:multiLevelType w:val="hybridMultilevel"/>
    <w:tmpl w:val="835AA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DC27C1"/>
    <w:multiLevelType w:val="hybridMultilevel"/>
    <w:tmpl w:val="85B4AD1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1" w15:restartNumberingAfterBreak="0">
    <w:nsid w:val="6F2811C2"/>
    <w:multiLevelType w:val="hybridMultilevel"/>
    <w:tmpl w:val="F3A81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7B030E"/>
    <w:multiLevelType w:val="hybridMultilevel"/>
    <w:tmpl w:val="D144A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50E5F7B"/>
    <w:multiLevelType w:val="hybridMultilevel"/>
    <w:tmpl w:val="64E40B68"/>
    <w:lvl w:ilvl="0" w:tplc="04090001">
      <w:start w:val="1"/>
      <w:numFmt w:val="bullet"/>
      <w:lvlText w:val=""/>
      <w:lvlJc w:val="left"/>
      <w:pPr>
        <w:ind w:left="4545" w:hanging="360"/>
      </w:pPr>
      <w:rPr>
        <w:rFonts w:ascii="Symbol" w:hAnsi="Symbol" w:hint="default"/>
      </w:rPr>
    </w:lvl>
    <w:lvl w:ilvl="1" w:tplc="04090003" w:tentative="1">
      <w:start w:val="1"/>
      <w:numFmt w:val="bullet"/>
      <w:lvlText w:val="o"/>
      <w:lvlJc w:val="left"/>
      <w:pPr>
        <w:ind w:left="5265" w:hanging="360"/>
      </w:pPr>
      <w:rPr>
        <w:rFonts w:ascii="Courier New" w:hAnsi="Courier New" w:cs="Courier New" w:hint="default"/>
      </w:rPr>
    </w:lvl>
    <w:lvl w:ilvl="2" w:tplc="04090005" w:tentative="1">
      <w:start w:val="1"/>
      <w:numFmt w:val="bullet"/>
      <w:lvlText w:val=""/>
      <w:lvlJc w:val="left"/>
      <w:pPr>
        <w:ind w:left="5985" w:hanging="360"/>
      </w:pPr>
      <w:rPr>
        <w:rFonts w:ascii="Wingdings" w:hAnsi="Wingdings" w:hint="default"/>
      </w:rPr>
    </w:lvl>
    <w:lvl w:ilvl="3" w:tplc="04090001" w:tentative="1">
      <w:start w:val="1"/>
      <w:numFmt w:val="bullet"/>
      <w:lvlText w:val=""/>
      <w:lvlJc w:val="left"/>
      <w:pPr>
        <w:ind w:left="6705" w:hanging="360"/>
      </w:pPr>
      <w:rPr>
        <w:rFonts w:ascii="Symbol" w:hAnsi="Symbol" w:hint="default"/>
      </w:rPr>
    </w:lvl>
    <w:lvl w:ilvl="4" w:tplc="04090003" w:tentative="1">
      <w:start w:val="1"/>
      <w:numFmt w:val="bullet"/>
      <w:lvlText w:val="o"/>
      <w:lvlJc w:val="left"/>
      <w:pPr>
        <w:ind w:left="7425" w:hanging="360"/>
      </w:pPr>
      <w:rPr>
        <w:rFonts w:ascii="Courier New" w:hAnsi="Courier New" w:cs="Courier New" w:hint="default"/>
      </w:rPr>
    </w:lvl>
    <w:lvl w:ilvl="5" w:tplc="04090005" w:tentative="1">
      <w:start w:val="1"/>
      <w:numFmt w:val="bullet"/>
      <w:lvlText w:val=""/>
      <w:lvlJc w:val="left"/>
      <w:pPr>
        <w:ind w:left="8145" w:hanging="360"/>
      </w:pPr>
      <w:rPr>
        <w:rFonts w:ascii="Wingdings" w:hAnsi="Wingdings" w:hint="default"/>
      </w:rPr>
    </w:lvl>
    <w:lvl w:ilvl="6" w:tplc="04090001" w:tentative="1">
      <w:start w:val="1"/>
      <w:numFmt w:val="bullet"/>
      <w:lvlText w:val=""/>
      <w:lvlJc w:val="left"/>
      <w:pPr>
        <w:ind w:left="8865" w:hanging="360"/>
      </w:pPr>
      <w:rPr>
        <w:rFonts w:ascii="Symbol" w:hAnsi="Symbol" w:hint="default"/>
      </w:rPr>
    </w:lvl>
    <w:lvl w:ilvl="7" w:tplc="04090003" w:tentative="1">
      <w:start w:val="1"/>
      <w:numFmt w:val="bullet"/>
      <w:lvlText w:val="o"/>
      <w:lvlJc w:val="left"/>
      <w:pPr>
        <w:ind w:left="9585" w:hanging="360"/>
      </w:pPr>
      <w:rPr>
        <w:rFonts w:ascii="Courier New" w:hAnsi="Courier New" w:cs="Courier New" w:hint="default"/>
      </w:rPr>
    </w:lvl>
    <w:lvl w:ilvl="8" w:tplc="04090005" w:tentative="1">
      <w:start w:val="1"/>
      <w:numFmt w:val="bullet"/>
      <w:lvlText w:val=""/>
      <w:lvlJc w:val="left"/>
      <w:pPr>
        <w:ind w:left="10305" w:hanging="360"/>
      </w:pPr>
      <w:rPr>
        <w:rFonts w:ascii="Wingdings" w:hAnsi="Wingdings" w:hint="default"/>
      </w:rPr>
    </w:lvl>
  </w:abstractNum>
  <w:abstractNum w:abstractNumId="44" w15:restartNumberingAfterBreak="0">
    <w:nsid w:val="754F39BD"/>
    <w:multiLevelType w:val="hybridMultilevel"/>
    <w:tmpl w:val="AE744D60"/>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45" w15:restartNumberingAfterBreak="0">
    <w:nsid w:val="755F0262"/>
    <w:multiLevelType w:val="hybridMultilevel"/>
    <w:tmpl w:val="8B5CBF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1">
      <w:start w:val="1"/>
      <w:numFmt w:val="bullet"/>
      <w:lvlText w:val=""/>
      <w:lvlJc w:val="left"/>
      <w:pPr>
        <w:ind w:left="189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734A67"/>
    <w:multiLevelType w:val="hybridMultilevel"/>
    <w:tmpl w:val="144AD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9937EF"/>
    <w:multiLevelType w:val="hybridMultilevel"/>
    <w:tmpl w:val="24FEA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4744236">
    <w:abstractNumId w:val="8"/>
  </w:num>
  <w:num w:numId="2" w16cid:durableId="1119227288">
    <w:abstractNumId w:val="7"/>
  </w:num>
  <w:num w:numId="3" w16cid:durableId="1806776383">
    <w:abstractNumId w:val="14"/>
  </w:num>
  <w:num w:numId="4" w16cid:durableId="374547846">
    <w:abstractNumId w:val="0"/>
  </w:num>
  <w:num w:numId="5" w16cid:durableId="1526869411">
    <w:abstractNumId w:val="15"/>
  </w:num>
  <w:num w:numId="6" w16cid:durableId="864296154">
    <w:abstractNumId w:val="5"/>
  </w:num>
  <w:num w:numId="7" w16cid:durableId="1751079185">
    <w:abstractNumId w:val="10"/>
  </w:num>
  <w:num w:numId="8" w16cid:durableId="600261010">
    <w:abstractNumId w:val="40"/>
  </w:num>
  <w:num w:numId="9" w16cid:durableId="1241912554">
    <w:abstractNumId w:val="37"/>
  </w:num>
  <w:num w:numId="10" w16cid:durableId="120810848">
    <w:abstractNumId w:val="30"/>
  </w:num>
  <w:num w:numId="11" w16cid:durableId="1054038331">
    <w:abstractNumId w:val="34"/>
  </w:num>
  <w:num w:numId="12" w16cid:durableId="269361968">
    <w:abstractNumId w:val="29"/>
  </w:num>
  <w:num w:numId="13" w16cid:durableId="2072384768">
    <w:abstractNumId w:val="22"/>
  </w:num>
  <w:num w:numId="14" w16cid:durableId="111484086">
    <w:abstractNumId w:val="26"/>
  </w:num>
  <w:num w:numId="15" w16cid:durableId="412581491">
    <w:abstractNumId w:val="12"/>
  </w:num>
  <w:num w:numId="16" w16cid:durableId="2015300053">
    <w:abstractNumId w:val="32"/>
  </w:num>
  <w:num w:numId="17" w16cid:durableId="1987934926">
    <w:abstractNumId w:val="41"/>
  </w:num>
  <w:num w:numId="18" w16cid:durableId="1557736420">
    <w:abstractNumId w:val="24"/>
  </w:num>
  <w:num w:numId="19" w16cid:durableId="1688828989">
    <w:abstractNumId w:val="46"/>
  </w:num>
  <w:num w:numId="20" w16cid:durableId="908732477">
    <w:abstractNumId w:val="33"/>
  </w:num>
  <w:num w:numId="21" w16cid:durableId="1042823190">
    <w:abstractNumId w:val="9"/>
  </w:num>
  <w:num w:numId="22" w16cid:durableId="1012610267">
    <w:abstractNumId w:val="23"/>
  </w:num>
  <w:num w:numId="23" w16cid:durableId="1737123891">
    <w:abstractNumId w:val="4"/>
  </w:num>
  <w:num w:numId="24" w16cid:durableId="2051804298">
    <w:abstractNumId w:val="31"/>
  </w:num>
  <w:num w:numId="25" w16cid:durableId="884028321">
    <w:abstractNumId w:val="28"/>
  </w:num>
  <w:num w:numId="26" w16cid:durableId="745373677">
    <w:abstractNumId w:val="36"/>
  </w:num>
  <w:num w:numId="27" w16cid:durableId="414476366">
    <w:abstractNumId w:val="47"/>
  </w:num>
  <w:num w:numId="28" w16cid:durableId="1052970972">
    <w:abstractNumId w:val="3"/>
  </w:num>
  <w:num w:numId="29" w16cid:durableId="1633289072">
    <w:abstractNumId w:val="45"/>
  </w:num>
  <w:num w:numId="30" w16cid:durableId="212426948">
    <w:abstractNumId w:val="2"/>
  </w:num>
  <w:num w:numId="31" w16cid:durableId="1328747389">
    <w:abstractNumId w:val="38"/>
  </w:num>
  <w:num w:numId="32" w16cid:durableId="117842671">
    <w:abstractNumId w:val="20"/>
  </w:num>
  <w:num w:numId="33" w16cid:durableId="804153336">
    <w:abstractNumId w:val="42"/>
  </w:num>
  <w:num w:numId="34" w16cid:durableId="2063867064">
    <w:abstractNumId w:val="16"/>
  </w:num>
  <w:num w:numId="35" w16cid:durableId="651064662">
    <w:abstractNumId w:val="43"/>
  </w:num>
  <w:num w:numId="36" w16cid:durableId="1205826773">
    <w:abstractNumId w:val="11"/>
  </w:num>
  <w:num w:numId="37" w16cid:durableId="1284071612">
    <w:abstractNumId w:val="25"/>
  </w:num>
  <w:num w:numId="38" w16cid:durableId="1418792372">
    <w:abstractNumId w:val="39"/>
  </w:num>
  <w:num w:numId="39" w16cid:durableId="1706903601">
    <w:abstractNumId w:val="27"/>
  </w:num>
  <w:num w:numId="40" w16cid:durableId="1134642398">
    <w:abstractNumId w:val="19"/>
  </w:num>
  <w:num w:numId="41" w16cid:durableId="120155440">
    <w:abstractNumId w:val="13"/>
  </w:num>
  <w:num w:numId="42" w16cid:durableId="2030334127">
    <w:abstractNumId w:val="18"/>
  </w:num>
  <w:num w:numId="43" w16cid:durableId="1777674600">
    <w:abstractNumId w:val="17"/>
  </w:num>
  <w:num w:numId="44" w16cid:durableId="283967823">
    <w:abstractNumId w:val="44"/>
  </w:num>
  <w:num w:numId="45" w16cid:durableId="1099594997">
    <w:abstractNumId w:val="6"/>
  </w:num>
  <w:num w:numId="46" w16cid:durableId="984434946">
    <w:abstractNumId w:val="1"/>
  </w:num>
  <w:num w:numId="47" w16cid:durableId="1934513439">
    <w:abstractNumId w:val="21"/>
  </w:num>
  <w:num w:numId="48" w16cid:durableId="45383894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jQzNza3sDA1MTJU0lEKTi0uzszPAykwrAUA/7w5rSwAAAA="/>
  </w:docVars>
  <w:rsids>
    <w:rsidRoot w:val="00FF6295"/>
    <w:rsid w:val="0001048C"/>
    <w:rsid w:val="00011F38"/>
    <w:rsid w:val="00013189"/>
    <w:rsid w:val="000141E7"/>
    <w:rsid w:val="00017402"/>
    <w:rsid w:val="00022151"/>
    <w:rsid w:val="00023E9B"/>
    <w:rsid w:val="00024F25"/>
    <w:rsid w:val="00025F13"/>
    <w:rsid w:val="00031E12"/>
    <w:rsid w:val="00036068"/>
    <w:rsid w:val="00036C00"/>
    <w:rsid w:val="0003740C"/>
    <w:rsid w:val="00042001"/>
    <w:rsid w:val="000420F2"/>
    <w:rsid w:val="000423FA"/>
    <w:rsid w:val="00042BB6"/>
    <w:rsid w:val="0004545F"/>
    <w:rsid w:val="00046157"/>
    <w:rsid w:val="00046998"/>
    <w:rsid w:val="00051DD3"/>
    <w:rsid w:val="00060441"/>
    <w:rsid w:val="0006054D"/>
    <w:rsid w:val="00063C4A"/>
    <w:rsid w:val="00063EC5"/>
    <w:rsid w:val="000658E1"/>
    <w:rsid w:val="000677BF"/>
    <w:rsid w:val="0007241D"/>
    <w:rsid w:val="000771C3"/>
    <w:rsid w:val="00077F4F"/>
    <w:rsid w:val="00080E05"/>
    <w:rsid w:val="000840F9"/>
    <w:rsid w:val="00085C58"/>
    <w:rsid w:val="00086870"/>
    <w:rsid w:val="000878B6"/>
    <w:rsid w:val="00087D95"/>
    <w:rsid w:val="00090CDB"/>
    <w:rsid w:val="0009104B"/>
    <w:rsid w:val="00091088"/>
    <w:rsid w:val="00091B98"/>
    <w:rsid w:val="00092058"/>
    <w:rsid w:val="000964E7"/>
    <w:rsid w:val="00096F0B"/>
    <w:rsid w:val="000A4FBB"/>
    <w:rsid w:val="000A693C"/>
    <w:rsid w:val="000B22D8"/>
    <w:rsid w:val="000B4F43"/>
    <w:rsid w:val="000B73EF"/>
    <w:rsid w:val="000C1552"/>
    <w:rsid w:val="000C2C5B"/>
    <w:rsid w:val="000C3584"/>
    <w:rsid w:val="000C387F"/>
    <w:rsid w:val="000C3D3D"/>
    <w:rsid w:val="000C6CF6"/>
    <w:rsid w:val="000D08B2"/>
    <w:rsid w:val="000D414D"/>
    <w:rsid w:val="000D4516"/>
    <w:rsid w:val="000D4F07"/>
    <w:rsid w:val="000D72BC"/>
    <w:rsid w:val="000E12E2"/>
    <w:rsid w:val="000E460A"/>
    <w:rsid w:val="000E5627"/>
    <w:rsid w:val="000E6052"/>
    <w:rsid w:val="000E7BAF"/>
    <w:rsid w:val="000F3286"/>
    <w:rsid w:val="000F3BE1"/>
    <w:rsid w:val="000F4833"/>
    <w:rsid w:val="000F5124"/>
    <w:rsid w:val="000F5384"/>
    <w:rsid w:val="000F6664"/>
    <w:rsid w:val="000F6ABC"/>
    <w:rsid w:val="00101204"/>
    <w:rsid w:val="00102E7A"/>
    <w:rsid w:val="0010358D"/>
    <w:rsid w:val="00103E72"/>
    <w:rsid w:val="0010444E"/>
    <w:rsid w:val="001045C3"/>
    <w:rsid w:val="001046CD"/>
    <w:rsid w:val="001123D1"/>
    <w:rsid w:val="00115B1B"/>
    <w:rsid w:val="001207D2"/>
    <w:rsid w:val="0012212D"/>
    <w:rsid w:val="001231FA"/>
    <w:rsid w:val="001268A6"/>
    <w:rsid w:val="00127DC2"/>
    <w:rsid w:val="0013254F"/>
    <w:rsid w:val="00134337"/>
    <w:rsid w:val="00134FA9"/>
    <w:rsid w:val="00136478"/>
    <w:rsid w:val="00136DDE"/>
    <w:rsid w:val="0014098C"/>
    <w:rsid w:val="00141C57"/>
    <w:rsid w:val="0014237D"/>
    <w:rsid w:val="0014297C"/>
    <w:rsid w:val="00145062"/>
    <w:rsid w:val="001476D0"/>
    <w:rsid w:val="00147C62"/>
    <w:rsid w:val="00150209"/>
    <w:rsid w:val="001517D0"/>
    <w:rsid w:val="001616CB"/>
    <w:rsid w:val="00161CDA"/>
    <w:rsid w:val="00163A58"/>
    <w:rsid w:val="00165D09"/>
    <w:rsid w:val="00171BD9"/>
    <w:rsid w:val="00172ABF"/>
    <w:rsid w:val="001750A6"/>
    <w:rsid w:val="0017533B"/>
    <w:rsid w:val="001757E0"/>
    <w:rsid w:val="00177951"/>
    <w:rsid w:val="001800FE"/>
    <w:rsid w:val="0018027C"/>
    <w:rsid w:val="001811C0"/>
    <w:rsid w:val="00182724"/>
    <w:rsid w:val="00182BC4"/>
    <w:rsid w:val="00183E5C"/>
    <w:rsid w:val="00185CEF"/>
    <w:rsid w:val="00186872"/>
    <w:rsid w:val="00186A35"/>
    <w:rsid w:val="00186C7B"/>
    <w:rsid w:val="00186D41"/>
    <w:rsid w:val="0019103B"/>
    <w:rsid w:val="00193CD6"/>
    <w:rsid w:val="001A19E5"/>
    <w:rsid w:val="001A49A3"/>
    <w:rsid w:val="001B0C23"/>
    <w:rsid w:val="001B23EB"/>
    <w:rsid w:val="001B3608"/>
    <w:rsid w:val="001B668D"/>
    <w:rsid w:val="001B66DD"/>
    <w:rsid w:val="001C0438"/>
    <w:rsid w:val="001C19C8"/>
    <w:rsid w:val="001C293E"/>
    <w:rsid w:val="001C2E70"/>
    <w:rsid w:val="001C3AB9"/>
    <w:rsid w:val="001C560D"/>
    <w:rsid w:val="001D0389"/>
    <w:rsid w:val="001D6C74"/>
    <w:rsid w:val="001D6CE2"/>
    <w:rsid w:val="001D7896"/>
    <w:rsid w:val="001E051F"/>
    <w:rsid w:val="001E2412"/>
    <w:rsid w:val="001E2D94"/>
    <w:rsid w:val="001E34DC"/>
    <w:rsid w:val="001E3CE5"/>
    <w:rsid w:val="001F1499"/>
    <w:rsid w:val="001F356C"/>
    <w:rsid w:val="001F35C1"/>
    <w:rsid w:val="00200949"/>
    <w:rsid w:val="00202929"/>
    <w:rsid w:val="0020721E"/>
    <w:rsid w:val="00210065"/>
    <w:rsid w:val="0021411B"/>
    <w:rsid w:val="00215121"/>
    <w:rsid w:val="00217C4B"/>
    <w:rsid w:val="00220ABB"/>
    <w:rsid w:val="002243EB"/>
    <w:rsid w:val="00225A53"/>
    <w:rsid w:val="00226498"/>
    <w:rsid w:val="00226B0F"/>
    <w:rsid w:val="00226E27"/>
    <w:rsid w:val="00227745"/>
    <w:rsid w:val="002306B6"/>
    <w:rsid w:val="0023348B"/>
    <w:rsid w:val="002335D0"/>
    <w:rsid w:val="00234958"/>
    <w:rsid w:val="00237784"/>
    <w:rsid w:val="0024324A"/>
    <w:rsid w:val="00243480"/>
    <w:rsid w:val="002445B0"/>
    <w:rsid w:val="00244FF4"/>
    <w:rsid w:val="002462E8"/>
    <w:rsid w:val="0024682E"/>
    <w:rsid w:val="00250054"/>
    <w:rsid w:val="002504C0"/>
    <w:rsid w:val="0025266E"/>
    <w:rsid w:val="00253AA5"/>
    <w:rsid w:val="00253BB0"/>
    <w:rsid w:val="00255A4D"/>
    <w:rsid w:val="00257097"/>
    <w:rsid w:val="00257254"/>
    <w:rsid w:val="00266923"/>
    <w:rsid w:val="002707E4"/>
    <w:rsid w:val="00271E1F"/>
    <w:rsid w:val="00272612"/>
    <w:rsid w:val="00273AF1"/>
    <w:rsid w:val="00273C56"/>
    <w:rsid w:val="00273F9B"/>
    <w:rsid w:val="00274D54"/>
    <w:rsid w:val="00284F5C"/>
    <w:rsid w:val="00287096"/>
    <w:rsid w:val="00291018"/>
    <w:rsid w:val="00292E80"/>
    <w:rsid w:val="00296EBA"/>
    <w:rsid w:val="002A1E66"/>
    <w:rsid w:val="002A3EA5"/>
    <w:rsid w:val="002A523B"/>
    <w:rsid w:val="002A7FA3"/>
    <w:rsid w:val="002B4831"/>
    <w:rsid w:val="002B5274"/>
    <w:rsid w:val="002B7F36"/>
    <w:rsid w:val="002C0E8F"/>
    <w:rsid w:val="002C33AE"/>
    <w:rsid w:val="002C40FF"/>
    <w:rsid w:val="002C5A39"/>
    <w:rsid w:val="002C5FE0"/>
    <w:rsid w:val="002C6980"/>
    <w:rsid w:val="002C7378"/>
    <w:rsid w:val="002C7C08"/>
    <w:rsid w:val="002D04A8"/>
    <w:rsid w:val="002D70E0"/>
    <w:rsid w:val="002E6963"/>
    <w:rsid w:val="002E72A8"/>
    <w:rsid w:val="002F143D"/>
    <w:rsid w:val="002F3AE0"/>
    <w:rsid w:val="002F4676"/>
    <w:rsid w:val="002F62FA"/>
    <w:rsid w:val="00301FC3"/>
    <w:rsid w:val="00304626"/>
    <w:rsid w:val="00307028"/>
    <w:rsid w:val="00307280"/>
    <w:rsid w:val="003078E0"/>
    <w:rsid w:val="00307DF9"/>
    <w:rsid w:val="0031293B"/>
    <w:rsid w:val="003130DA"/>
    <w:rsid w:val="0032149C"/>
    <w:rsid w:val="00321CDB"/>
    <w:rsid w:val="00322042"/>
    <w:rsid w:val="00325616"/>
    <w:rsid w:val="0032602D"/>
    <w:rsid w:val="00326887"/>
    <w:rsid w:val="00327EC1"/>
    <w:rsid w:val="00332235"/>
    <w:rsid w:val="00333D79"/>
    <w:rsid w:val="00335741"/>
    <w:rsid w:val="003363AD"/>
    <w:rsid w:val="0034014F"/>
    <w:rsid w:val="00342EF1"/>
    <w:rsid w:val="00342FD4"/>
    <w:rsid w:val="00343A6E"/>
    <w:rsid w:val="00345DD8"/>
    <w:rsid w:val="00351C60"/>
    <w:rsid w:val="003520C0"/>
    <w:rsid w:val="00355EB3"/>
    <w:rsid w:val="003572B0"/>
    <w:rsid w:val="00357F55"/>
    <w:rsid w:val="00360AF5"/>
    <w:rsid w:val="00363738"/>
    <w:rsid w:val="003667B1"/>
    <w:rsid w:val="00370D10"/>
    <w:rsid w:val="00371C1A"/>
    <w:rsid w:val="00371E4B"/>
    <w:rsid w:val="00375083"/>
    <w:rsid w:val="003769AB"/>
    <w:rsid w:val="00382F0A"/>
    <w:rsid w:val="00383399"/>
    <w:rsid w:val="003848CA"/>
    <w:rsid w:val="00384AAB"/>
    <w:rsid w:val="00385710"/>
    <w:rsid w:val="0038792E"/>
    <w:rsid w:val="00391719"/>
    <w:rsid w:val="00394A05"/>
    <w:rsid w:val="003A1DBA"/>
    <w:rsid w:val="003A2811"/>
    <w:rsid w:val="003A3A82"/>
    <w:rsid w:val="003A3BC3"/>
    <w:rsid w:val="003A4580"/>
    <w:rsid w:val="003A4F20"/>
    <w:rsid w:val="003B0ADA"/>
    <w:rsid w:val="003B53F2"/>
    <w:rsid w:val="003B54AD"/>
    <w:rsid w:val="003B78F5"/>
    <w:rsid w:val="003C3329"/>
    <w:rsid w:val="003C47AE"/>
    <w:rsid w:val="003C4C0E"/>
    <w:rsid w:val="003D3D74"/>
    <w:rsid w:val="003D409E"/>
    <w:rsid w:val="003D5835"/>
    <w:rsid w:val="003D6390"/>
    <w:rsid w:val="003D6E88"/>
    <w:rsid w:val="003E3F8F"/>
    <w:rsid w:val="003F1854"/>
    <w:rsid w:val="003F41AD"/>
    <w:rsid w:val="003F4FBE"/>
    <w:rsid w:val="00404747"/>
    <w:rsid w:val="004049D1"/>
    <w:rsid w:val="00407DE2"/>
    <w:rsid w:val="00412716"/>
    <w:rsid w:val="00413528"/>
    <w:rsid w:val="00414FCA"/>
    <w:rsid w:val="0041652B"/>
    <w:rsid w:val="0041755D"/>
    <w:rsid w:val="00420379"/>
    <w:rsid w:val="004203B2"/>
    <w:rsid w:val="0042406F"/>
    <w:rsid w:val="00424703"/>
    <w:rsid w:val="00427047"/>
    <w:rsid w:val="004302CA"/>
    <w:rsid w:val="00430753"/>
    <w:rsid w:val="00433AA9"/>
    <w:rsid w:val="0043696C"/>
    <w:rsid w:val="00436D1F"/>
    <w:rsid w:val="00440796"/>
    <w:rsid w:val="00446067"/>
    <w:rsid w:val="004460BE"/>
    <w:rsid w:val="00446D2B"/>
    <w:rsid w:val="00447DBD"/>
    <w:rsid w:val="00453CEE"/>
    <w:rsid w:val="00454B02"/>
    <w:rsid w:val="00454D26"/>
    <w:rsid w:val="00456E21"/>
    <w:rsid w:val="004577B6"/>
    <w:rsid w:val="00457EB1"/>
    <w:rsid w:val="00457F8C"/>
    <w:rsid w:val="00461FFD"/>
    <w:rsid w:val="00462828"/>
    <w:rsid w:val="00463F4A"/>
    <w:rsid w:val="004664A7"/>
    <w:rsid w:val="0046660D"/>
    <w:rsid w:val="00470851"/>
    <w:rsid w:val="00472D26"/>
    <w:rsid w:val="00474B60"/>
    <w:rsid w:val="00476B5D"/>
    <w:rsid w:val="00480827"/>
    <w:rsid w:val="004813B4"/>
    <w:rsid w:val="00481E06"/>
    <w:rsid w:val="00482F4D"/>
    <w:rsid w:val="00483BC8"/>
    <w:rsid w:val="004843C1"/>
    <w:rsid w:val="00492F35"/>
    <w:rsid w:val="004935E0"/>
    <w:rsid w:val="00495028"/>
    <w:rsid w:val="004A061C"/>
    <w:rsid w:val="004A2180"/>
    <w:rsid w:val="004B16E8"/>
    <w:rsid w:val="004B36A7"/>
    <w:rsid w:val="004B446C"/>
    <w:rsid w:val="004B46C0"/>
    <w:rsid w:val="004B575A"/>
    <w:rsid w:val="004C0645"/>
    <w:rsid w:val="004C16F8"/>
    <w:rsid w:val="004C3337"/>
    <w:rsid w:val="004C3600"/>
    <w:rsid w:val="004C4E16"/>
    <w:rsid w:val="004C5E96"/>
    <w:rsid w:val="004C7C92"/>
    <w:rsid w:val="004D04CE"/>
    <w:rsid w:val="004D0679"/>
    <w:rsid w:val="004D3502"/>
    <w:rsid w:val="004D7DC1"/>
    <w:rsid w:val="004E36B7"/>
    <w:rsid w:val="004E476A"/>
    <w:rsid w:val="004F005C"/>
    <w:rsid w:val="004F112F"/>
    <w:rsid w:val="00502B47"/>
    <w:rsid w:val="00502C9E"/>
    <w:rsid w:val="00503712"/>
    <w:rsid w:val="00503CE5"/>
    <w:rsid w:val="005057CD"/>
    <w:rsid w:val="00505873"/>
    <w:rsid w:val="0051011F"/>
    <w:rsid w:val="0051025E"/>
    <w:rsid w:val="00511909"/>
    <w:rsid w:val="00512428"/>
    <w:rsid w:val="005141BC"/>
    <w:rsid w:val="00514BE1"/>
    <w:rsid w:val="0052212D"/>
    <w:rsid w:val="005269C3"/>
    <w:rsid w:val="00527CC4"/>
    <w:rsid w:val="00530B05"/>
    <w:rsid w:val="00531EB4"/>
    <w:rsid w:val="0053399D"/>
    <w:rsid w:val="00535CA7"/>
    <w:rsid w:val="00540A62"/>
    <w:rsid w:val="00540D30"/>
    <w:rsid w:val="00547A93"/>
    <w:rsid w:val="00547B27"/>
    <w:rsid w:val="00547BE4"/>
    <w:rsid w:val="00550134"/>
    <w:rsid w:val="005509B7"/>
    <w:rsid w:val="005547F4"/>
    <w:rsid w:val="00555B45"/>
    <w:rsid w:val="005563F7"/>
    <w:rsid w:val="0055724F"/>
    <w:rsid w:val="005604E6"/>
    <w:rsid w:val="00563B65"/>
    <w:rsid w:val="00564A68"/>
    <w:rsid w:val="00564DF5"/>
    <w:rsid w:val="00565E1B"/>
    <w:rsid w:val="00565F4D"/>
    <w:rsid w:val="005668F1"/>
    <w:rsid w:val="00566D63"/>
    <w:rsid w:val="00567A87"/>
    <w:rsid w:val="00573354"/>
    <w:rsid w:val="00573F41"/>
    <w:rsid w:val="00574308"/>
    <w:rsid w:val="00575527"/>
    <w:rsid w:val="00575B17"/>
    <w:rsid w:val="00582325"/>
    <w:rsid w:val="00584C92"/>
    <w:rsid w:val="005857AB"/>
    <w:rsid w:val="00585F2E"/>
    <w:rsid w:val="00586626"/>
    <w:rsid w:val="0059070F"/>
    <w:rsid w:val="00590B80"/>
    <w:rsid w:val="00592204"/>
    <w:rsid w:val="00593115"/>
    <w:rsid w:val="00595809"/>
    <w:rsid w:val="00596F6B"/>
    <w:rsid w:val="005A278F"/>
    <w:rsid w:val="005A3C1D"/>
    <w:rsid w:val="005A6162"/>
    <w:rsid w:val="005A7ED1"/>
    <w:rsid w:val="005B0DEE"/>
    <w:rsid w:val="005B0F10"/>
    <w:rsid w:val="005B17AA"/>
    <w:rsid w:val="005B22A3"/>
    <w:rsid w:val="005B5F4F"/>
    <w:rsid w:val="005B62B8"/>
    <w:rsid w:val="005B77B7"/>
    <w:rsid w:val="005C0556"/>
    <w:rsid w:val="005C0C38"/>
    <w:rsid w:val="005C1703"/>
    <w:rsid w:val="005C19DA"/>
    <w:rsid w:val="005C456F"/>
    <w:rsid w:val="005C513D"/>
    <w:rsid w:val="005D44E7"/>
    <w:rsid w:val="005D53C1"/>
    <w:rsid w:val="005E2780"/>
    <w:rsid w:val="005E42F6"/>
    <w:rsid w:val="005E5DB8"/>
    <w:rsid w:val="005E731A"/>
    <w:rsid w:val="005F1002"/>
    <w:rsid w:val="005F13CD"/>
    <w:rsid w:val="005F2177"/>
    <w:rsid w:val="005F23FF"/>
    <w:rsid w:val="005F2C60"/>
    <w:rsid w:val="00601422"/>
    <w:rsid w:val="00601DFE"/>
    <w:rsid w:val="00606337"/>
    <w:rsid w:val="00607661"/>
    <w:rsid w:val="006100DF"/>
    <w:rsid w:val="00612693"/>
    <w:rsid w:val="006132F9"/>
    <w:rsid w:val="006140E9"/>
    <w:rsid w:val="00615F19"/>
    <w:rsid w:val="0062615B"/>
    <w:rsid w:val="006261E3"/>
    <w:rsid w:val="00627FAE"/>
    <w:rsid w:val="00630D23"/>
    <w:rsid w:val="00635FB9"/>
    <w:rsid w:val="00637DA2"/>
    <w:rsid w:val="006519E3"/>
    <w:rsid w:val="00652A3D"/>
    <w:rsid w:val="00653725"/>
    <w:rsid w:val="00656A33"/>
    <w:rsid w:val="00656C70"/>
    <w:rsid w:val="006642EA"/>
    <w:rsid w:val="0066530F"/>
    <w:rsid w:val="006655F2"/>
    <w:rsid w:val="00672BFA"/>
    <w:rsid w:val="00680362"/>
    <w:rsid w:val="006833FB"/>
    <w:rsid w:val="0068423D"/>
    <w:rsid w:val="00691CBA"/>
    <w:rsid w:val="00692144"/>
    <w:rsid w:val="0069532E"/>
    <w:rsid w:val="006973A2"/>
    <w:rsid w:val="006A3408"/>
    <w:rsid w:val="006A6288"/>
    <w:rsid w:val="006B1CD3"/>
    <w:rsid w:val="006B29B3"/>
    <w:rsid w:val="006B3C16"/>
    <w:rsid w:val="006B6CDB"/>
    <w:rsid w:val="006B76F9"/>
    <w:rsid w:val="006C1C02"/>
    <w:rsid w:val="006C2F4D"/>
    <w:rsid w:val="006C503D"/>
    <w:rsid w:val="006C507A"/>
    <w:rsid w:val="006C5270"/>
    <w:rsid w:val="006C7767"/>
    <w:rsid w:val="006D1465"/>
    <w:rsid w:val="006D7A97"/>
    <w:rsid w:val="006E3591"/>
    <w:rsid w:val="006E36F6"/>
    <w:rsid w:val="006E6D32"/>
    <w:rsid w:val="006F60EB"/>
    <w:rsid w:val="006F6285"/>
    <w:rsid w:val="006F7001"/>
    <w:rsid w:val="00701339"/>
    <w:rsid w:val="00704941"/>
    <w:rsid w:val="00706318"/>
    <w:rsid w:val="00707471"/>
    <w:rsid w:val="0071173D"/>
    <w:rsid w:val="007128B3"/>
    <w:rsid w:val="007131FD"/>
    <w:rsid w:val="00714B97"/>
    <w:rsid w:val="007171B0"/>
    <w:rsid w:val="00717855"/>
    <w:rsid w:val="00720937"/>
    <w:rsid w:val="007210B4"/>
    <w:rsid w:val="00723C98"/>
    <w:rsid w:val="0072479E"/>
    <w:rsid w:val="007328B9"/>
    <w:rsid w:val="00734D3E"/>
    <w:rsid w:val="00736A92"/>
    <w:rsid w:val="007430B3"/>
    <w:rsid w:val="0074745F"/>
    <w:rsid w:val="00756425"/>
    <w:rsid w:val="00756D64"/>
    <w:rsid w:val="0076358A"/>
    <w:rsid w:val="007643B1"/>
    <w:rsid w:val="00765518"/>
    <w:rsid w:val="007658FF"/>
    <w:rsid w:val="00766790"/>
    <w:rsid w:val="00766ED0"/>
    <w:rsid w:val="0077127C"/>
    <w:rsid w:val="00772A25"/>
    <w:rsid w:val="0077551D"/>
    <w:rsid w:val="00776EBB"/>
    <w:rsid w:val="0077765C"/>
    <w:rsid w:val="00777C10"/>
    <w:rsid w:val="00781622"/>
    <w:rsid w:val="0078412E"/>
    <w:rsid w:val="00786133"/>
    <w:rsid w:val="00787B36"/>
    <w:rsid w:val="00793704"/>
    <w:rsid w:val="007937FA"/>
    <w:rsid w:val="00793CB2"/>
    <w:rsid w:val="0079637F"/>
    <w:rsid w:val="007A0674"/>
    <w:rsid w:val="007A1035"/>
    <w:rsid w:val="007A1516"/>
    <w:rsid w:val="007A1FB9"/>
    <w:rsid w:val="007A2E35"/>
    <w:rsid w:val="007A45C2"/>
    <w:rsid w:val="007A4F8F"/>
    <w:rsid w:val="007A7B33"/>
    <w:rsid w:val="007A7F08"/>
    <w:rsid w:val="007B0A11"/>
    <w:rsid w:val="007B2738"/>
    <w:rsid w:val="007B4C7F"/>
    <w:rsid w:val="007B5C16"/>
    <w:rsid w:val="007B5DEC"/>
    <w:rsid w:val="007B7693"/>
    <w:rsid w:val="007B7722"/>
    <w:rsid w:val="007C2100"/>
    <w:rsid w:val="007C2D8C"/>
    <w:rsid w:val="007C3359"/>
    <w:rsid w:val="007C3EF8"/>
    <w:rsid w:val="007C67CB"/>
    <w:rsid w:val="007D0C6E"/>
    <w:rsid w:val="007D172B"/>
    <w:rsid w:val="007D1C84"/>
    <w:rsid w:val="007D32E6"/>
    <w:rsid w:val="007D3BA3"/>
    <w:rsid w:val="007D4B91"/>
    <w:rsid w:val="007E0C2C"/>
    <w:rsid w:val="007E6A59"/>
    <w:rsid w:val="007E7C4B"/>
    <w:rsid w:val="007F0336"/>
    <w:rsid w:val="007F3CC3"/>
    <w:rsid w:val="007F504C"/>
    <w:rsid w:val="007F591C"/>
    <w:rsid w:val="007F5D3D"/>
    <w:rsid w:val="00800E29"/>
    <w:rsid w:val="008035D7"/>
    <w:rsid w:val="00804936"/>
    <w:rsid w:val="008077DF"/>
    <w:rsid w:val="008108A0"/>
    <w:rsid w:val="00812797"/>
    <w:rsid w:val="00816F74"/>
    <w:rsid w:val="00817156"/>
    <w:rsid w:val="0082120B"/>
    <w:rsid w:val="0082276D"/>
    <w:rsid w:val="0082691B"/>
    <w:rsid w:val="00827267"/>
    <w:rsid w:val="00830168"/>
    <w:rsid w:val="00830FF2"/>
    <w:rsid w:val="00832F88"/>
    <w:rsid w:val="008406C6"/>
    <w:rsid w:val="00846A5E"/>
    <w:rsid w:val="00846D7D"/>
    <w:rsid w:val="008474D5"/>
    <w:rsid w:val="008504CC"/>
    <w:rsid w:val="00850932"/>
    <w:rsid w:val="00850F4F"/>
    <w:rsid w:val="00851EDE"/>
    <w:rsid w:val="00855335"/>
    <w:rsid w:val="00855DF1"/>
    <w:rsid w:val="00856A99"/>
    <w:rsid w:val="00860FAA"/>
    <w:rsid w:val="0086220E"/>
    <w:rsid w:val="00862E6E"/>
    <w:rsid w:val="00863A7D"/>
    <w:rsid w:val="008641E7"/>
    <w:rsid w:val="00865DFB"/>
    <w:rsid w:val="00865E2C"/>
    <w:rsid w:val="00866334"/>
    <w:rsid w:val="00885B93"/>
    <w:rsid w:val="00887CE2"/>
    <w:rsid w:val="00890501"/>
    <w:rsid w:val="0089340B"/>
    <w:rsid w:val="00895314"/>
    <w:rsid w:val="008A5377"/>
    <w:rsid w:val="008A5618"/>
    <w:rsid w:val="008A7F31"/>
    <w:rsid w:val="008B3FA8"/>
    <w:rsid w:val="008B54A7"/>
    <w:rsid w:val="008B6B63"/>
    <w:rsid w:val="008C13AD"/>
    <w:rsid w:val="008C692A"/>
    <w:rsid w:val="008D0CD5"/>
    <w:rsid w:val="008D6CB7"/>
    <w:rsid w:val="008E3088"/>
    <w:rsid w:val="008E34A2"/>
    <w:rsid w:val="008E4065"/>
    <w:rsid w:val="008E4F38"/>
    <w:rsid w:val="008E7668"/>
    <w:rsid w:val="008F093D"/>
    <w:rsid w:val="008F0B6A"/>
    <w:rsid w:val="008F16EA"/>
    <w:rsid w:val="008F4D2D"/>
    <w:rsid w:val="008F790C"/>
    <w:rsid w:val="00900994"/>
    <w:rsid w:val="009031D8"/>
    <w:rsid w:val="00904234"/>
    <w:rsid w:val="0090633C"/>
    <w:rsid w:val="00911DA0"/>
    <w:rsid w:val="00915007"/>
    <w:rsid w:val="0091528D"/>
    <w:rsid w:val="00915F03"/>
    <w:rsid w:val="0091649F"/>
    <w:rsid w:val="0092013C"/>
    <w:rsid w:val="009217B9"/>
    <w:rsid w:val="00922EE1"/>
    <w:rsid w:val="00926B3D"/>
    <w:rsid w:val="00927713"/>
    <w:rsid w:val="00930B7D"/>
    <w:rsid w:val="00931322"/>
    <w:rsid w:val="00931AA9"/>
    <w:rsid w:val="00932246"/>
    <w:rsid w:val="009414ED"/>
    <w:rsid w:val="00942143"/>
    <w:rsid w:val="00944D04"/>
    <w:rsid w:val="0094549E"/>
    <w:rsid w:val="00946A2F"/>
    <w:rsid w:val="009601FB"/>
    <w:rsid w:val="0096403B"/>
    <w:rsid w:val="00965DE4"/>
    <w:rsid w:val="00966F3A"/>
    <w:rsid w:val="0097069C"/>
    <w:rsid w:val="0097196A"/>
    <w:rsid w:val="009720DA"/>
    <w:rsid w:val="00973CE7"/>
    <w:rsid w:val="00980987"/>
    <w:rsid w:val="009809D1"/>
    <w:rsid w:val="009830BC"/>
    <w:rsid w:val="00985E72"/>
    <w:rsid w:val="009905CD"/>
    <w:rsid w:val="00990A92"/>
    <w:rsid w:val="00993651"/>
    <w:rsid w:val="009961DC"/>
    <w:rsid w:val="009978A0"/>
    <w:rsid w:val="009A239A"/>
    <w:rsid w:val="009A434F"/>
    <w:rsid w:val="009C2734"/>
    <w:rsid w:val="009C5AC3"/>
    <w:rsid w:val="009C6B21"/>
    <w:rsid w:val="009C6B34"/>
    <w:rsid w:val="009C7271"/>
    <w:rsid w:val="009D5661"/>
    <w:rsid w:val="009D717D"/>
    <w:rsid w:val="009D7B8B"/>
    <w:rsid w:val="009D7CA0"/>
    <w:rsid w:val="009E34FF"/>
    <w:rsid w:val="009E44F7"/>
    <w:rsid w:val="009E6AA9"/>
    <w:rsid w:val="009E7754"/>
    <w:rsid w:val="009F3B44"/>
    <w:rsid w:val="009F4D1D"/>
    <w:rsid w:val="009F4F72"/>
    <w:rsid w:val="009F5A39"/>
    <w:rsid w:val="009F65D4"/>
    <w:rsid w:val="009F7A3D"/>
    <w:rsid w:val="00A00A68"/>
    <w:rsid w:val="00A03F69"/>
    <w:rsid w:val="00A05BDB"/>
    <w:rsid w:val="00A06279"/>
    <w:rsid w:val="00A10088"/>
    <w:rsid w:val="00A10294"/>
    <w:rsid w:val="00A1200E"/>
    <w:rsid w:val="00A12690"/>
    <w:rsid w:val="00A14EA0"/>
    <w:rsid w:val="00A21159"/>
    <w:rsid w:val="00A2423D"/>
    <w:rsid w:val="00A3246C"/>
    <w:rsid w:val="00A32E87"/>
    <w:rsid w:val="00A34514"/>
    <w:rsid w:val="00A35E18"/>
    <w:rsid w:val="00A36724"/>
    <w:rsid w:val="00A4158C"/>
    <w:rsid w:val="00A4197C"/>
    <w:rsid w:val="00A42568"/>
    <w:rsid w:val="00A43126"/>
    <w:rsid w:val="00A4529F"/>
    <w:rsid w:val="00A47238"/>
    <w:rsid w:val="00A47B81"/>
    <w:rsid w:val="00A54AC0"/>
    <w:rsid w:val="00A60AA7"/>
    <w:rsid w:val="00A60B85"/>
    <w:rsid w:val="00A612D6"/>
    <w:rsid w:val="00A61BFF"/>
    <w:rsid w:val="00A62851"/>
    <w:rsid w:val="00A631B9"/>
    <w:rsid w:val="00A65428"/>
    <w:rsid w:val="00A664A8"/>
    <w:rsid w:val="00A7242A"/>
    <w:rsid w:val="00A7394F"/>
    <w:rsid w:val="00A803CB"/>
    <w:rsid w:val="00A86D4B"/>
    <w:rsid w:val="00A8734E"/>
    <w:rsid w:val="00AA13FD"/>
    <w:rsid w:val="00AA5624"/>
    <w:rsid w:val="00AA59F0"/>
    <w:rsid w:val="00AA61E5"/>
    <w:rsid w:val="00AB2E8F"/>
    <w:rsid w:val="00AB7FD1"/>
    <w:rsid w:val="00AC09C4"/>
    <w:rsid w:val="00AC0D9A"/>
    <w:rsid w:val="00AC301E"/>
    <w:rsid w:val="00AC36B7"/>
    <w:rsid w:val="00AC787A"/>
    <w:rsid w:val="00AC7B19"/>
    <w:rsid w:val="00AD7E2B"/>
    <w:rsid w:val="00AE065D"/>
    <w:rsid w:val="00AE31CD"/>
    <w:rsid w:val="00AE34F7"/>
    <w:rsid w:val="00AE4794"/>
    <w:rsid w:val="00AE4F3D"/>
    <w:rsid w:val="00AE7C57"/>
    <w:rsid w:val="00AF01F4"/>
    <w:rsid w:val="00AF5B53"/>
    <w:rsid w:val="00AF5F39"/>
    <w:rsid w:val="00AF7E1A"/>
    <w:rsid w:val="00B0018C"/>
    <w:rsid w:val="00B0055F"/>
    <w:rsid w:val="00B04E5E"/>
    <w:rsid w:val="00B0611C"/>
    <w:rsid w:val="00B07BE8"/>
    <w:rsid w:val="00B10727"/>
    <w:rsid w:val="00B1099D"/>
    <w:rsid w:val="00B1374F"/>
    <w:rsid w:val="00B13A7C"/>
    <w:rsid w:val="00B24B6E"/>
    <w:rsid w:val="00B31915"/>
    <w:rsid w:val="00B36157"/>
    <w:rsid w:val="00B40F53"/>
    <w:rsid w:val="00B4140D"/>
    <w:rsid w:val="00B4735E"/>
    <w:rsid w:val="00B47C95"/>
    <w:rsid w:val="00B51E8F"/>
    <w:rsid w:val="00B55228"/>
    <w:rsid w:val="00B55269"/>
    <w:rsid w:val="00B56D41"/>
    <w:rsid w:val="00B61294"/>
    <w:rsid w:val="00B61A53"/>
    <w:rsid w:val="00B64987"/>
    <w:rsid w:val="00B656C9"/>
    <w:rsid w:val="00B663BC"/>
    <w:rsid w:val="00B666B9"/>
    <w:rsid w:val="00B72B7C"/>
    <w:rsid w:val="00B72D0C"/>
    <w:rsid w:val="00B745E8"/>
    <w:rsid w:val="00B75379"/>
    <w:rsid w:val="00B75C3B"/>
    <w:rsid w:val="00B814A9"/>
    <w:rsid w:val="00B919D2"/>
    <w:rsid w:val="00B91C0E"/>
    <w:rsid w:val="00B9234B"/>
    <w:rsid w:val="00B97B98"/>
    <w:rsid w:val="00BA1147"/>
    <w:rsid w:val="00BA1D39"/>
    <w:rsid w:val="00BA31F5"/>
    <w:rsid w:val="00BB42BB"/>
    <w:rsid w:val="00BB46BC"/>
    <w:rsid w:val="00BB524B"/>
    <w:rsid w:val="00BB5A43"/>
    <w:rsid w:val="00BC0447"/>
    <w:rsid w:val="00BC1609"/>
    <w:rsid w:val="00BC3488"/>
    <w:rsid w:val="00BC5BBD"/>
    <w:rsid w:val="00BC6BA7"/>
    <w:rsid w:val="00BD1543"/>
    <w:rsid w:val="00BD1794"/>
    <w:rsid w:val="00BD3D87"/>
    <w:rsid w:val="00BD48B5"/>
    <w:rsid w:val="00BD5150"/>
    <w:rsid w:val="00BE1C68"/>
    <w:rsid w:val="00BE25C3"/>
    <w:rsid w:val="00BE2892"/>
    <w:rsid w:val="00BE51D1"/>
    <w:rsid w:val="00BE7D1E"/>
    <w:rsid w:val="00BE7FD4"/>
    <w:rsid w:val="00BF0FAD"/>
    <w:rsid w:val="00BF2F07"/>
    <w:rsid w:val="00BF5DF4"/>
    <w:rsid w:val="00BF67DC"/>
    <w:rsid w:val="00C00DAB"/>
    <w:rsid w:val="00C02996"/>
    <w:rsid w:val="00C039B5"/>
    <w:rsid w:val="00C03A75"/>
    <w:rsid w:val="00C05248"/>
    <w:rsid w:val="00C059C0"/>
    <w:rsid w:val="00C062F4"/>
    <w:rsid w:val="00C1073A"/>
    <w:rsid w:val="00C107F2"/>
    <w:rsid w:val="00C10A71"/>
    <w:rsid w:val="00C1323C"/>
    <w:rsid w:val="00C21177"/>
    <w:rsid w:val="00C21617"/>
    <w:rsid w:val="00C2274A"/>
    <w:rsid w:val="00C228C1"/>
    <w:rsid w:val="00C22D30"/>
    <w:rsid w:val="00C22F5D"/>
    <w:rsid w:val="00C25105"/>
    <w:rsid w:val="00C264AF"/>
    <w:rsid w:val="00C32CD7"/>
    <w:rsid w:val="00C37EBB"/>
    <w:rsid w:val="00C439CF"/>
    <w:rsid w:val="00C46F7E"/>
    <w:rsid w:val="00C5056E"/>
    <w:rsid w:val="00C5197C"/>
    <w:rsid w:val="00C51E8B"/>
    <w:rsid w:val="00C51ED4"/>
    <w:rsid w:val="00C5242F"/>
    <w:rsid w:val="00C5316E"/>
    <w:rsid w:val="00C601B5"/>
    <w:rsid w:val="00C60DFD"/>
    <w:rsid w:val="00C6112E"/>
    <w:rsid w:val="00C6283E"/>
    <w:rsid w:val="00C62F08"/>
    <w:rsid w:val="00C63C30"/>
    <w:rsid w:val="00C6511C"/>
    <w:rsid w:val="00C66236"/>
    <w:rsid w:val="00C70283"/>
    <w:rsid w:val="00C709E0"/>
    <w:rsid w:val="00C75931"/>
    <w:rsid w:val="00C76B1F"/>
    <w:rsid w:val="00C826BB"/>
    <w:rsid w:val="00C82BFB"/>
    <w:rsid w:val="00C82EAB"/>
    <w:rsid w:val="00C83EEB"/>
    <w:rsid w:val="00C84A7C"/>
    <w:rsid w:val="00C858AA"/>
    <w:rsid w:val="00CA0609"/>
    <w:rsid w:val="00CA10CB"/>
    <w:rsid w:val="00CA1121"/>
    <w:rsid w:val="00CA1F8C"/>
    <w:rsid w:val="00CA2206"/>
    <w:rsid w:val="00CA2FE1"/>
    <w:rsid w:val="00CA3ADB"/>
    <w:rsid w:val="00CA7EC0"/>
    <w:rsid w:val="00CB06D4"/>
    <w:rsid w:val="00CB4A7E"/>
    <w:rsid w:val="00CB5A97"/>
    <w:rsid w:val="00CB6260"/>
    <w:rsid w:val="00CC07E5"/>
    <w:rsid w:val="00CC0827"/>
    <w:rsid w:val="00CC288E"/>
    <w:rsid w:val="00CC2959"/>
    <w:rsid w:val="00CC326E"/>
    <w:rsid w:val="00CC5865"/>
    <w:rsid w:val="00CC777A"/>
    <w:rsid w:val="00CD0B93"/>
    <w:rsid w:val="00CD3189"/>
    <w:rsid w:val="00CD3370"/>
    <w:rsid w:val="00CD36CD"/>
    <w:rsid w:val="00CD391A"/>
    <w:rsid w:val="00CD3D07"/>
    <w:rsid w:val="00CE1C6B"/>
    <w:rsid w:val="00CE2B0D"/>
    <w:rsid w:val="00CE431C"/>
    <w:rsid w:val="00CE5829"/>
    <w:rsid w:val="00CE711C"/>
    <w:rsid w:val="00CE7B0E"/>
    <w:rsid w:val="00CF05DF"/>
    <w:rsid w:val="00CF159A"/>
    <w:rsid w:val="00CF19D5"/>
    <w:rsid w:val="00CF4CD8"/>
    <w:rsid w:val="00CF61E0"/>
    <w:rsid w:val="00D02705"/>
    <w:rsid w:val="00D05DA0"/>
    <w:rsid w:val="00D05EEF"/>
    <w:rsid w:val="00D1028D"/>
    <w:rsid w:val="00D104E5"/>
    <w:rsid w:val="00D11E34"/>
    <w:rsid w:val="00D1401C"/>
    <w:rsid w:val="00D14552"/>
    <w:rsid w:val="00D20E41"/>
    <w:rsid w:val="00D21723"/>
    <w:rsid w:val="00D22675"/>
    <w:rsid w:val="00D2677E"/>
    <w:rsid w:val="00D2690A"/>
    <w:rsid w:val="00D26DD0"/>
    <w:rsid w:val="00D318AD"/>
    <w:rsid w:val="00D32628"/>
    <w:rsid w:val="00D354DC"/>
    <w:rsid w:val="00D359E7"/>
    <w:rsid w:val="00D3635A"/>
    <w:rsid w:val="00D372AB"/>
    <w:rsid w:val="00D40F24"/>
    <w:rsid w:val="00D43A07"/>
    <w:rsid w:val="00D43D3F"/>
    <w:rsid w:val="00D475E2"/>
    <w:rsid w:val="00D47FDE"/>
    <w:rsid w:val="00D52EEA"/>
    <w:rsid w:val="00D5333D"/>
    <w:rsid w:val="00D60223"/>
    <w:rsid w:val="00D649A0"/>
    <w:rsid w:val="00D65E85"/>
    <w:rsid w:val="00D6728C"/>
    <w:rsid w:val="00D70859"/>
    <w:rsid w:val="00D70B9E"/>
    <w:rsid w:val="00D71325"/>
    <w:rsid w:val="00D729E2"/>
    <w:rsid w:val="00D73021"/>
    <w:rsid w:val="00D76427"/>
    <w:rsid w:val="00D76A0E"/>
    <w:rsid w:val="00D776A0"/>
    <w:rsid w:val="00D803C1"/>
    <w:rsid w:val="00D84628"/>
    <w:rsid w:val="00D878CF"/>
    <w:rsid w:val="00D87A7A"/>
    <w:rsid w:val="00D906CD"/>
    <w:rsid w:val="00DA20A2"/>
    <w:rsid w:val="00DA3C52"/>
    <w:rsid w:val="00DA6116"/>
    <w:rsid w:val="00DA6E81"/>
    <w:rsid w:val="00DA73ED"/>
    <w:rsid w:val="00DA7679"/>
    <w:rsid w:val="00DA796B"/>
    <w:rsid w:val="00DB0B73"/>
    <w:rsid w:val="00DB100B"/>
    <w:rsid w:val="00DB128A"/>
    <w:rsid w:val="00DB14E1"/>
    <w:rsid w:val="00DD0310"/>
    <w:rsid w:val="00DD5402"/>
    <w:rsid w:val="00DD5FBD"/>
    <w:rsid w:val="00DD6DB3"/>
    <w:rsid w:val="00DE3DCA"/>
    <w:rsid w:val="00DE4083"/>
    <w:rsid w:val="00DE6EC9"/>
    <w:rsid w:val="00DE7880"/>
    <w:rsid w:val="00DF0058"/>
    <w:rsid w:val="00DF03C8"/>
    <w:rsid w:val="00DF0B31"/>
    <w:rsid w:val="00DF370B"/>
    <w:rsid w:val="00DF55F4"/>
    <w:rsid w:val="00DF7291"/>
    <w:rsid w:val="00E02B1E"/>
    <w:rsid w:val="00E02F14"/>
    <w:rsid w:val="00E04314"/>
    <w:rsid w:val="00E045D6"/>
    <w:rsid w:val="00E06E76"/>
    <w:rsid w:val="00E0727D"/>
    <w:rsid w:val="00E10DF6"/>
    <w:rsid w:val="00E11EED"/>
    <w:rsid w:val="00E17E8A"/>
    <w:rsid w:val="00E22028"/>
    <w:rsid w:val="00E2218D"/>
    <w:rsid w:val="00E25439"/>
    <w:rsid w:val="00E26346"/>
    <w:rsid w:val="00E27535"/>
    <w:rsid w:val="00E301B4"/>
    <w:rsid w:val="00E348EA"/>
    <w:rsid w:val="00E36666"/>
    <w:rsid w:val="00E54F49"/>
    <w:rsid w:val="00E62575"/>
    <w:rsid w:val="00E63324"/>
    <w:rsid w:val="00E65FA3"/>
    <w:rsid w:val="00E7364B"/>
    <w:rsid w:val="00E81D58"/>
    <w:rsid w:val="00E85ADB"/>
    <w:rsid w:val="00E85DB2"/>
    <w:rsid w:val="00E87FF6"/>
    <w:rsid w:val="00E90899"/>
    <w:rsid w:val="00E9372E"/>
    <w:rsid w:val="00EA0092"/>
    <w:rsid w:val="00EA0830"/>
    <w:rsid w:val="00EA18CE"/>
    <w:rsid w:val="00EA3008"/>
    <w:rsid w:val="00EA5221"/>
    <w:rsid w:val="00EA60A1"/>
    <w:rsid w:val="00EB1B24"/>
    <w:rsid w:val="00EB6F9C"/>
    <w:rsid w:val="00EC10CF"/>
    <w:rsid w:val="00EC18A3"/>
    <w:rsid w:val="00EC4943"/>
    <w:rsid w:val="00EC559E"/>
    <w:rsid w:val="00EC75CA"/>
    <w:rsid w:val="00ED02E5"/>
    <w:rsid w:val="00ED1CF6"/>
    <w:rsid w:val="00ED27CA"/>
    <w:rsid w:val="00ED351C"/>
    <w:rsid w:val="00ED4E56"/>
    <w:rsid w:val="00ED7E21"/>
    <w:rsid w:val="00EE06F5"/>
    <w:rsid w:val="00EE76FC"/>
    <w:rsid w:val="00EE798F"/>
    <w:rsid w:val="00EF0184"/>
    <w:rsid w:val="00EF254E"/>
    <w:rsid w:val="00EF6A2E"/>
    <w:rsid w:val="00F02C51"/>
    <w:rsid w:val="00F036BA"/>
    <w:rsid w:val="00F04AFF"/>
    <w:rsid w:val="00F06CFA"/>
    <w:rsid w:val="00F07A4A"/>
    <w:rsid w:val="00F1139C"/>
    <w:rsid w:val="00F12202"/>
    <w:rsid w:val="00F12468"/>
    <w:rsid w:val="00F141F7"/>
    <w:rsid w:val="00F2038F"/>
    <w:rsid w:val="00F278E2"/>
    <w:rsid w:val="00F314EC"/>
    <w:rsid w:val="00F316EA"/>
    <w:rsid w:val="00F31A13"/>
    <w:rsid w:val="00F338DF"/>
    <w:rsid w:val="00F348C2"/>
    <w:rsid w:val="00F448A8"/>
    <w:rsid w:val="00F47690"/>
    <w:rsid w:val="00F50B8C"/>
    <w:rsid w:val="00F52FC2"/>
    <w:rsid w:val="00F53D0F"/>
    <w:rsid w:val="00F57193"/>
    <w:rsid w:val="00F57959"/>
    <w:rsid w:val="00F62165"/>
    <w:rsid w:val="00F677F3"/>
    <w:rsid w:val="00F67D72"/>
    <w:rsid w:val="00F71440"/>
    <w:rsid w:val="00F72D18"/>
    <w:rsid w:val="00F72F5E"/>
    <w:rsid w:val="00F74E34"/>
    <w:rsid w:val="00F75B81"/>
    <w:rsid w:val="00F76876"/>
    <w:rsid w:val="00F8020E"/>
    <w:rsid w:val="00F87F2B"/>
    <w:rsid w:val="00F95874"/>
    <w:rsid w:val="00F95AFC"/>
    <w:rsid w:val="00F96494"/>
    <w:rsid w:val="00FA00FB"/>
    <w:rsid w:val="00FA04AB"/>
    <w:rsid w:val="00FA3F5C"/>
    <w:rsid w:val="00FA7EED"/>
    <w:rsid w:val="00FB0EBA"/>
    <w:rsid w:val="00FB1581"/>
    <w:rsid w:val="00FB1770"/>
    <w:rsid w:val="00FB2DFB"/>
    <w:rsid w:val="00FB5584"/>
    <w:rsid w:val="00FC5475"/>
    <w:rsid w:val="00FD0737"/>
    <w:rsid w:val="00FD07D4"/>
    <w:rsid w:val="00FD1C38"/>
    <w:rsid w:val="00FD268A"/>
    <w:rsid w:val="00FD2B66"/>
    <w:rsid w:val="00FD566D"/>
    <w:rsid w:val="00FD5D10"/>
    <w:rsid w:val="00FE2FB8"/>
    <w:rsid w:val="00FE4E46"/>
    <w:rsid w:val="00FF0D79"/>
    <w:rsid w:val="00FF48F9"/>
    <w:rsid w:val="00FF62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CA1C10"/>
  <w15:chartTrackingRefBased/>
  <w15:docId w15:val="{4EF11152-666D-47B6-BBCF-5CBB138D0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581"/>
  </w:style>
  <w:style w:type="paragraph" w:styleId="Heading1">
    <w:name w:val="heading 1"/>
    <w:basedOn w:val="Normal"/>
    <w:next w:val="Normal"/>
    <w:link w:val="Heading1Char"/>
    <w:uiPriority w:val="9"/>
    <w:qFormat/>
    <w:rsid w:val="00FB1581"/>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FB1581"/>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B1581"/>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B1581"/>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FB1581"/>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FB1581"/>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FB1581"/>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FB1581"/>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FB1581"/>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unhideWhenUsed/>
    <w:rsid w:val="00FF6295"/>
    <w:rPr>
      <w:sz w:val="20"/>
      <w:szCs w:val="20"/>
    </w:rPr>
  </w:style>
  <w:style w:type="character" w:customStyle="1" w:styleId="CommentTextChar">
    <w:name w:val="Comment Text Char"/>
    <w:basedOn w:val="DefaultParagraphFont"/>
    <w:link w:val="CommentText"/>
    <w:semiHidden/>
    <w:rsid w:val="00FF6295"/>
    <w:rPr>
      <w:rFonts w:ascii="Times New Roman" w:eastAsia="Times New Roman" w:hAnsi="Times New Roman" w:cs="Times New Roman"/>
      <w:sz w:val="20"/>
      <w:szCs w:val="20"/>
    </w:rPr>
  </w:style>
  <w:style w:type="paragraph" w:styleId="ListParagraph">
    <w:name w:val="List Paragraph"/>
    <w:basedOn w:val="Normal"/>
    <w:uiPriority w:val="34"/>
    <w:qFormat/>
    <w:rsid w:val="00FF6295"/>
    <w:pPr>
      <w:ind w:left="720"/>
      <w:contextualSpacing/>
    </w:pPr>
  </w:style>
  <w:style w:type="character" w:styleId="CommentReference">
    <w:name w:val="annotation reference"/>
    <w:basedOn w:val="DefaultParagraphFont"/>
    <w:semiHidden/>
    <w:unhideWhenUsed/>
    <w:rsid w:val="00FF6295"/>
    <w:rPr>
      <w:sz w:val="16"/>
      <w:szCs w:val="16"/>
    </w:rPr>
  </w:style>
  <w:style w:type="paragraph" w:styleId="BalloonText">
    <w:name w:val="Balloon Text"/>
    <w:basedOn w:val="Normal"/>
    <w:link w:val="BalloonTextChar"/>
    <w:uiPriority w:val="99"/>
    <w:semiHidden/>
    <w:unhideWhenUsed/>
    <w:rsid w:val="00FF6295"/>
    <w:rPr>
      <w:rFonts w:ascii="Segoe UI" w:hAnsi="Segoe UI" w:cs="Segoe UI"/>
    </w:rPr>
  </w:style>
  <w:style w:type="character" w:customStyle="1" w:styleId="BalloonTextChar">
    <w:name w:val="Balloon Text Char"/>
    <w:basedOn w:val="DefaultParagraphFont"/>
    <w:link w:val="BalloonText"/>
    <w:uiPriority w:val="99"/>
    <w:semiHidden/>
    <w:rsid w:val="00FF6295"/>
    <w:rPr>
      <w:rFonts w:ascii="Segoe UI" w:eastAsia="Times New Roman" w:hAnsi="Segoe UI" w:cs="Segoe UI"/>
      <w:sz w:val="18"/>
      <w:szCs w:val="18"/>
    </w:rPr>
  </w:style>
  <w:style w:type="paragraph" w:customStyle="1" w:styleId="yiv4776359857msonormal">
    <w:name w:val="yiv4776359857msonormal"/>
    <w:basedOn w:val="Normal"/>
    <w:rsid w:val="004302CA"/>
    <w:pPr>
      <w:spacing w:before="100" w:beforeAutospacing="1" w:after="100" w:afterAutospacing="1"/>
    </w:pPr>
    <w:rPr>
      <w:rFonts w:ascii="Calibri" w:eastAsiaTheme="minorHAnsi" w:hAnsi="Calibri" w:cs="Calibri"/>
    </w:rPr>
  </w:style>
  <w:style w:type="paragraph" w:styleId="CommentSubject">
    <w:name w:val="annotation subject"/>
    <w:basedOn w:val="CommentText"/>
    <w:next w:val="CommentText"/>
    <w:link w:val="CommentSubjectChar"/>
    <w:uiPriority w:val="99"/>
    <w:semiHidden/>
    <w:unhideWhenUsed/>
    <w:rsid w:val="000B22D8"/>
    <w:rPr>
      <w:b/>
      <w:bCs/>
    </w:rPr>
  </w:style>
  <w:style w:type="character" w:customStyle="1" w:styleId="CommentSubjectChar">
    <w:name w:val="Comment Subject Char"/>
    <w:basedOn w:val="CommentTextChar"/>
    <w:link w:val="CommentSubject"/>
    <w:uiPriority w:val="99"/>
    <w:semiHidden/>
    <w:rsid w:val="000B22D8"/>
    <w:rPr>
      <w:rFonts w:ascii="Times New Roman" w:eastAsia="Times New Roman" w:hAnsi="Times New Roman" w:cs="Times New Roman"/>
      <w:b/>
      <w:bCs/>
      <w:sz w:val="20"/>
      <w:szCs w:val="20"/>
    </w:rPr>
  </w:style>
  <w:style w:type="character" w:styleId="Hyperlink">
    <w:name w:val="Hyperlink"/>
    <w:basedOn w:val="DefaultParagraphFont"/>
    <w:uiPriority w:val="99"/>
    <w:semiHidden/>
    <w:unhideWhenUsed/>
    <w:rsid w:val="003A3BC3"/>
    <w:rPr>
      <w:color w:val="0563C1"/>
      <w:u w:val="single"/>
    </w:rPr>
  </w:style>
  <w:style w:type="paragraph" w:styleId="Header">
    <w:name w:val="header"/>
    <w:basedOn w:val="Normal"/>
    <w:link w:val="HeaderChar"/>
    <w:uiPriority w:val="99"/>
    <w:unhideWhenUsed/>
    <w:rsid w:val="00922EE1"/>
    <w:pPr>
      <w:tabs>
        <w:tab w:val="center" w:pos="4680"/>
        <w:tab w:val="right" w:pos="9360"/>
      </w:tabs>
    </w:pPr>
  </w:style>
  <w:style w:type="character" w:customStyle="1" w:styleId="HeaderChar">
    <w:name w:val="Header Char"/>
    <w:basedOn w:val="DefaultParagraphFont"/>
    <w:link w:val="Header"/>
    <w:uiPriority w:val="99"/>
    <w:rsid w:val="00922EE1"/>
    <w:rPr>
      <w:rFonts w:ascii="Times New Roman" w:eastAsia="Times New Roman" w:hAnsi="Times New Roman" w:cs="Times New Roman"/>
      <w:sz w:val="18"/>
      <w:szCs w:val="18"/>
    </w:rPr>
  </w:style>
  <w:style w:type="paragraph" w:styleId="Footer">
    <w:name w:val="footer"/>
    <w:basedOn w:val="Normal"/>
    <w:link w:val="FooterChar"/>
    <w:uiPriority w:val="99"/>
    <w:unhideWhenUsed/>
    <w:rsid w:val="00922EE1"/>
    <w:pPr>
      <w:tabs>
        <w:tab w:val="center" w:pos="4680"/>
        <w:tab w:val="right" w:pos="9360"/>
      </w:tabs>
    </w:pPr>
  </w:style>
  <w:style w:type="character" w:customStyle="1" w:styleId="FooterChar">
    <w:name w:val="Footer Char"/>
    <w:basedOn w:val="DefaultParagraphFont"/>
    <w:link w:val="Footer"/>
    <w:uiPriority w:val="99"/>
    <w:rsid w:val="00922EE1"/>
    <w:rPr>
      <w:rFonts w:ascii="Times New Roman" w:eastAsia="Times New Roman" w:hAnsi="Times New Roman" w:cs="Times New Roman"/>
      <w:sz w:val="18"/>
      <w:szCs w:val="18"/>
    </w:rPr>
  </w:style>
  <w:style w:type="character" w:customStyle="1" w:styleId="Heading1Char">
    <w:name w:val="Heading 1 Char"/>
    <w:basedOn w:val="DefaultParagraphFont"/>
    <w:link w:val="Heading1"/>
    <w:uiPriority w:val="9"/>
    <w:rsid w:val="00FB1581"/>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FB158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B1581"/>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B1581"/>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FB1581"/>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FB1581"/>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FB1581"/>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FB1581"/>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FB1581"/>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FB1581"/>
    <w:pPr>
      <w:spacing w:line="240" w:lineRule="auto"/>
    </w:pPr>
    <w:rPr>
      <w:b/>
      <w:bCs/>
      <w:smallCaps/>
      <w:color w:val="44546A" w:themeColor="text2"/>
    </w:rPr>
  </w:style>
  <w:style w:type="paragraph" w:styleId="Title">
    <w:name w:val="Title"/>
    <w:basedOn w:val="Normal"/>
    <w:next w:val="Normal"/>
    <w:link w:val="TitleChar"/>
    <w:uiPriority w:val="10"/>
    <w:qFormat/>
    <w:rsid w:val="00FB1581"/>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FB1581"/>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FB1581"/>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FB1581"/>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FB1581"/>
    <w:rPr>
      <w:b/>
      <w:bCs/>
    </w:rPr>
  </w:style>
  <w:style w:type="character" w:styleId="Emphasis">
    <w:name w:val="Emphasis"/>
    <w:basedOn w:val="DefaultParagraphFont"/>
    <w:uiPriority w:val="20"/>
    <w:qFormat/>
    <w:rsid w:val="00FB1581"/>
    <w:rPr>
      <w:i/>
      <w:iCs/>
    </w:rPr>
  </w:style>
  <w:style w:type="paragraph" w:styleId="NoSpacing">
    <w:name w:val="No Spacing"/>
    <w:uiPriority w:val="1"/>
    <w:qFormat/>
    <w:rsid w:val="00FB1581"/>
    <w:pPr>
      <w:spacing w:after="0" w:line="240" w:lineRule="auto"/>
    </w:pPr>
  </w:style>
  <w:style w:type="paragraph" w:styleId="Quote">
    <w:name w:val="Quote"/>
    <w:basedOn w:val="Normal"/>
    <w:next w:val="Normal"/>
    <w:link w:val="QuoteChar"/>
    <w:uiPriority w:val="29"/>
    <w:qFormat/>
    <w:rsid w:val="00FB1581"/>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FB1581"/>
    <w:rPr>
      <w:color w:val="44546A" w:themeColor="text2"/>
      <w:sz w:val="24"/>
      <w:szCs w:val="24"/>
    </w:rPr>
  </w:style>
  <w:style w:type="paragraph" w:styleId="IntenseQuote">
    <w:name w:val="Intense Quote"/>
    <w:basedOn w:val="Normal"/>
    <w:next w:val="Normal"/>
    <w:link w:val="IntenseQuoteChar"/>
    <w:uiPriority w:val="30"/>
    <w:qFormat/>
    <w:rsid w:val="00FB1581"/>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FB1581"/>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FB1581"/>
    <w:rPr>
      <w:i/>
      <w:iCs/>
      <w:color w:val="595959" w:themeColor="text1" w:themeTint="A6"/>
    </w:rPr>
  </w:style>
  <w:style w:type="character" w:styleId="IntenseEmphasis">
    <w:name w:val="Intense Emphasis"/>
    <w:basedOn w:val="DefaultParagraphFont"/>
    <w:uiPriority w:val="21"/>
    <w:qFormat/>
    <w:rsid w:val="00FB1581"/>
    <w:rPr>
      <w:b/>
      <w:bCs/>
      <w:i/>
      <w:iCs/>
    </w:rPr>
  </w:style>
  <w:style w:type="character" w:styleId="SubtleReference">
    <w:name w:val="Subtle Reference"/>
    <w:basedOn w:val="DefaultParagraphFont"/>
    <w:uiPriority w:val="31"/>
    <w:qFormat/>
    <w:rsid w:val="00FB1581"/>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FB1581"/>
    <w:rPr>
      <w:b/>
      <w:bCs/>
      <w:smallCaps/>
      <w:color w:val="44546A" w:themeColor="text2"/>
      <w:u w:val="single"/>
    </w:rPr>
  </w:style>
  <w:style w:type="character" w:styleId="BookTitle">
    <w:name w:val="Book Title"/>
    <w:basedOn w:val="DefaultParagraphFont"/>
    <w:uiPriority w:val="33"/>
    <w:qFormat/>
    <w:rsid w:val="00FB1581"/>
    <w:rPr>
      <w:b/>
      <w:bCs/>
      <w:smallCaps/>
      <w:spacing w:val="10"/>
    </w:rPr>
  </w:style>
  <w:style w:type="paragraph" w:styleId="TOCHeading">
    <w:name w:val="TOC Heading"/>
    <w:basedOn w:val="Heading1"/>
    <w:next w:val="Normal"/>
    <w:uiPriority w:val="39"/>
    <w:semiHidden/>
    <w:unhideWhenUsed/>
    <w:qFormat/>
    <w:rsid w:val="00FB158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640512">
      <w:bodyDiv w:val="1"/>
      <w:marLeft w:val="0"/>
      <w:marRight w:val="0"/>
      <w:marTop w:val="0"/>
      <w:marBottom w:val="0"/>
      <w:divBdr>
        <w:top w:val="none" w:sz="0" w:space="0" w:color="auto"/>
        <w:left w:val="none" w:sz="0" w:space="0" w:color="auto"/>
        <w:bottom w:val="none" w:sz="0" w:space="0" w:color="auto"/>
        <w:right w:val="none" w:sz="0" w:space="0" w:color="auto"/>
      </w:divBdr>
    </w:div>
    <w:div w:id="1942029246">
      <w:bodyDiv w:val="1"/>
      <w:marLeft w:val="0"/>
      <w:marRight w:val="0"/>
      <w:marTop w:val="0"/>
      <w:marBottom w:val="0"/>
      <w:divBdr>
        <w:top w:val="none" w:sz="0" w:space="0" w:color="auto"/>
        <w:left w:val="none" w:sz="0" w:space="0" w:color="auto"/>
        <w:bottom w:val="none" w:sz="0" w:space="0" w:color="auto"/>
        <w:right w:val="none" w:sz="0" w:space="0" w:color="auto"/>
      </w:divBdr>
    </w:div>
    <w:div w:id="2131318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A4C55-C3DF-4B40-92F7-A1517877D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Pages>
  <Words>644</Words>
  <Characters>367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dred Township</dc:creator>
  <cp:keywords/>
  <dc:description/>
  <cp:lastModifiedBy>Amy See</cp:lastModifiedBy>
  <cp:revision>3</cp:revision>
  <cp:lastPrinted>2022-11-22T13:54:00Z</cp:lastPrinted>
  <dcterms:created xsi:type="dcterms:W3CDTF">2022-12-13T14:14:00Z</dcterms:created>
  <dcterms:modified xsi:type="dcterms:W3CDTF">2022-12-14T01:06:00Z</dcterms:modified>
</cp:coreProperties>
</file>